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A703B4" w14:textId="77777777" w:rsidR="00BD6955" w:rsidRPr="00486C7B" w:rsidRDefault="00BD6955" w:rsidP="00E40173">
      <w:pPr>
        <w:widowControl/>
        <w:autoSpaceDE w:val="0"/>
        <w:autoSpaceDN w:val="0"/>
        <w:adjustRightInd w:val="0"/>
        <w:snapToGrid w:val="0"/>
        <w:jc w:val="center"/>
        <w:rPr>
          <w:rFonts w:asciiTheme="minorEastAsia" w:hAnsiTheme="minorEastAsia"/>
          <w:b/>
          <w:bCs/>
          <w:sz w:val="28"/>
          <w:szCs w:val="28"/>
          <w:lang w:val="en-GB"/>
        </w:rPr>
      </w:pPr>
      <w:r w:rsidRPr="00486C7B">
        <w:rPr>
          <w:rFonts w:asciiTheme="minorEastAsia" w:hAnsiTheme="minorEastAsia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5DE307AC" wp14:editId="69AA355D">
                <wp:simplePos x="0" y="0"/>
                <wp:positionH relativeFrom="page">
                  <wp:posOffset>4176395</wp:posOffset>
                </wp:positionH>
                <wp:positionV relativeFrom="page">
                  <wp:posOffset>9837420</wp:posOffset>
                </wp:positionV>
                <wp:extent cx="182245" cy="217805"/>
                <wp:effectExtent l="4445" t="7620" r="3810" b="3175"/>
                <wp:wrapNone/>
                <wp:docPr id="2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" cy="217805"/>
                          <a:chOff x="6577" y="15492"/>
                          <a:chExt cx="287" cy="343"/>
                        </a:xfrm>
                      </wpg:grpSpPr>
                      <wpg:grpSp>
                        <wpg:cNvPr id="25" name="Group 43"/>
                        <wpg:cNvGrpSpPr>
                          <a:grpSpLocks/>
                        </wpg:cNvGrpSpPr>
                        <wpg:grpSpPr bwMode="auto">
                          <a:xfrm>
                            <a:off x="6586" y="15500"/>
                            <a:ext cx="270" cy="2"/>
                            <a:chOff x="6586" y="15500"/>
                            <a:chExt cx="270" cy="2"/>
                          </a:xfrm>
                        </wpg:grpSpPr>
                        <wps:wsp>
                          <wps:cNvPr id="26" name="Freeform 44"/>
                          <wps:cNvSpPr>
                            <a:spLocks/>
                          </wps:cNvSpPr>
                          <wps:spPr bwMode="auto">
                            <a:xfrm>
                              <a:off x="6586" y="15500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1"/>
                        <wpg:cNvGrpSpPr>
                          <a:grpSpLocks/>
                        </wpg:cNvGrpSpPr>
                        <wpg:grpSpPr bwMode="auto">
                          <a:xfrm>
                            <a:off x="6593" y="15508"/>
                            <a:ext cx="2" cy="312"/>
                            <a:chOff x="6593" y="15508"/>
                            <a:chExt cx="2" cy="312"/>
                          </a:xfrm>
                        </wpg:grpSpPr>
                        <wps:wsp>
                          <wps:cNvPr id="28" name="Freeform 42"/>
                          <wps:cNvSpPr>
                            <a:spLocks/>
                          </wps:cNvSpPr>
                          <wps:spPr bwMode="auto">
                            <a:xfrm>
                              <a:off x="6593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9"/>
                        <wpg:cNvGrpSpPr>
                          <a:grpSpLocks/>
                        </wpg:cNvGrpSpPr>
                        <wpg:grpSpPr bwMode="auto">
                          <a:xfrm>
                            <a:off x="6848" y="15508"/>
                            <a:ext cx="2" cy="312"/>
                            <a:chOff x="6848" y="15508"/>
                            <a:chExt cx="2" cy="312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6848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7"/>
                        <wpg:cNvGrpSpPr>
                          <a:grpSpLocks/>
                        </wpg:cNvGrpSpPr>
                        <wpg:grpSpPr bwMode="auto">
                          <a:xfrm>
                            <a:off x="6586" y="15827"/>
                            <a:ext cx="270" cy="2"/>
                            <a:chOff x="6586" y="15827"/>
                            <a:chExt cx="270" cy="2"/>
                          </a:xfrm>
                        </wpg:grpSpPr>
                        <wps:wsp>
                          <wps:cNvPr id="288" name="Freeform 38"/>
                          <wps:cNvSpPr>
                            <a:spLocks/>
                          </wps:cNvSpPr>
                          <wps:spPr bwMode="auto">
                            <a:xfrm>
                              <a:off x="6586" y="15827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874CE5A" id="Group 36" o:spid="_x0000_s1026" style="position:absolute;margin-left:328.85pt;margin-top:774.6pt;width:14.35pt;height:17.15pt;z-index:-251657728;mso-position-horizontal-relative:page;mso-position-vertical-relative:page" coordorigin="6577,15492" coordsize="287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">
                <v:group id="Group 43" o:spid="_x0000_s1027" style="position:absolute;left:6586;top:15500;width:270;height:2" coordorigin="6586,15500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4" o:spid="_x0000_s1028" style="position:absolute;left:6586;top:15500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v:group id="Group 41" o:spid="_x0000_s1029" style="position:absolute;left:6593;top:15508;width:2;height:312" coordorigin="6593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2" o:spid="_x0000_s1030" style="position:absolute;left:6593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9" o:spid="_x0000_s1031" style="position:absolute;left:6848;top:15508;width:2;height:312" coordorigin="6848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0" o:spid="_x0000_s1032" style="position:absolute;left:6848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7" o:spid="_x0000_s1033" style="position:absolute;left:6586;top:15827;width:270;height:2" coordorigin="6586,15827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8" o:spid="_x0000_s1034" style="position:absolute;left:6586;top:15827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w10:wrap anchorx="page" anchory="page"/>
              </v:group>
            </w:pict>
          </mc:Fallback>
        </mc:AlternateContent>
      </w:r>
      <w:proofErr w:type="gramStart"/>
      <w:r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節能約章</w:t>
      </w:r>
      <w:proofErr w:type="gramEnd"/>
      <w:r w:rsidR="00984066">
        <w:rPr>
          <w:rFonts w:asciiTheme="minorEastAsia" w:hAnsiTheme="minorEastAsia" w:cs="新細明體" w:hint="eastAsia"/>
          <w:b/>
          <w:sz w:val="28"/>
          <w:szCs w:val="28"/>
          <w:lang w:val="en-GB"/>
        </w:rPr>
        <w:t>202</w:t>
      </w:r>
      <w:r w:rsidR="00BD5837">
        <w:rPr>
          <w:rFonts w:asciiTheme="minorEastAsia" w:hAnsiTheme="minorEastAsia" w:cs="新細明體"/>
          <w:b/>
          <w:sz w:val="28"/>
          <w:szCs w:val="28"/>
          <w:lang w:val="en-GB"/>
        </w:rPr>
        <w:t>3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及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>4T</w:t>
      </w:r>
      <w:r w:rsidR="00CB1013">
        <w:rPr>
          <w:rFonts w:asciiTheme="minorEastAsia" w:hAnsiTheme="minorEastAsia" w:cs="新細明體"/>
          <w:b/>
          <w:sz w:val="28"/>
          <w:szCs w:val="28"/>
          <w:lang w:val="en-GB" w:eastAsia="zh-HK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</w:p>
    <w:p w14:paraId="4F45C118" w14:textId="77777777" w:rsidR="00BD6955" w:rsidRPr="00486C7B" w:rsidRDefault="00BD6955" w:rsidP="00E40173">
      <w:pPr>
        <w:snapToGrid w:val="0"/>
        <w:ind w:right="-18"/>
        <w:jc w:val="center"/>
        <w:rPr>
          <w:rFonts w:asciiTheme="minorEastAsia" w:hAnsiTheme="minorEastAsia" w:cs="Times New Roman"/>
          <w:sz w:val="28"/>
          <w:szCs w:val="28"/>
          <w:lang w:val="en-GB" w:eastAsia="zh-HK"/>
        </w:rPr>
      </w:pPr>
      <w:r w:rsidRPr="00486C7B">
        <w:rPr>
          <w:rFonts w:asciiTheme="minorEastAsia" w:hAnsiTheme="minorEastAsia"/>
          <w:b/>
          <w:sz w:val="28"/>
          <w:lang w:val="en-GB"/>
        </w:rPr>
        <w:t>Energy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Saving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Charter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="00984066">
        <w:rPr>
          <w:rFonts w:asciiTheme="minorEastAsia" w:hAnsiTheme="minorEastAsia" w:hint="eastAsia"/>
          <w:b/>
          <w:spacing w:val="-10"/>
          <w:sz w:val="28"/>
          <w:lang w:val="en-GB"/>
        </w:rPr>
        <w:t>202</w:t>
      </w:r>
      <w:r w:rsidR="00BD5837">
        <w:rPr>
          <w:rFonts w:asciiTheme="minorEastAsia" w:hAnsiTheme="minorEastAsia"/>
          <w:b/>
          <w:spacing w:val="-10"/>
          <w:sz w:val="28"/>
          <w:lang w:val="en-GB"/>
        </w:rPr>
        <w:t>3</w:t>
      </w:r>
      <w:r w:rsidR="00D2353A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 xml:space="preserve"> and 4T </w:t>
      </w:r>
      <w:r w:rsidR="00650CF4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>Charter</w:t>
      </w:r>
    </w:p>
    <w:p w14:paraId="420D921B" w14:textId="77777777" w:rsidR="00BD6955" w:rsidRPr="00486C7B" w:rsidRDefault="00BD6955" w:rsidP="004F0610">
      <w:pPr>
        <w:spacing w:line="349" w:lineRule="exact"/>
        <w:jc w:val="center"/>
        <w:rPr>
          <w:rFonts w:asciiTheme="minorEastAsia" w:hAnsiTheme="minorEastAsia" w:cs="Times New Roman"/>
          <w:sz w:val="28"/>
          <w:szCs w:val="28"/>
          <w:lang w:val="en-GB"/>
        </w:rPr>
      </w:pPr>
      <w:r w:rsidRPr="00486C7B">
        <w:rPr>
          <w:rFonts w:asciiTheme="minorEastAsia" w:hAnsiTheme="minorEastAsia" w:cs="新細明體"/>
          <w:b/>
          <w:bCs/>
          <w:spacing w:val="1"/>
          <w:sz w:val="28"/>
          <w:szCs w:val="28"/>
          <w:u w:val="thick" w:color="000000"/>
          <w:lang w:val="en-GB"/>
        </w:rPr>
        <w:t>回覆便條</w:t>
      </w:r>
      <w:r w:rsidRPr="00486C7B">
        <w:rPr>
          <w:rFonts w:asciiTheme="minorEastAsia" w:hAnsiTheme="minorEastAsia" w:cs="新細明體"/>
          <w:b/>
          <w:bCs/>
          <w:spacing w:val="-18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Reply</w:t>
      </w:r>
      <w:r w:rsidRPr="00486C7B">
        <w:rPr>
          <w:rFonts w:asciiTheme="minorEastAsia" w:hAnsiTheme="minorEastAsia" w:cs="Times New Roman"/>
          <w:b/>
          <w:bCs/>
          <w:spacing w:val="-13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Slip</w:t>
      </w:r>
    </w:p>
    <w:p w14:paraId="1DAAEE3A" w14:textId="77777777" w:rsidR="000531AF" w:rsidRPr="003A5A98" w:rsidRDefault="000531AF" w:rsidP="00636499">
      <w:pPr>
        <w:pStyle w:val="a3"/>
        <w:spacing w:before="0"/>
        <w:ind w:left="136"/>
        <w:rPr>
          <w:rFonts w:asciiTheme="minorEastAsia" w:eastAsiaTheme="minorEastAsia" w:hAnsiTheme="minorEastAsia" w:cs="新細明體"/>
          <w:sz w:val="10"/>
          <w:szCs w:val="10"/>
          <w:lang w:val="en-GB" w:eastAsia="zh-TW"/>
        </w:rPr>
      </w:pPr>
    </w:p>
    <w:p w14:paraId="4181E76F" w14:textId="77777777" w:rsidR="00636499" w:rsidRPr="006D0995" w:rsidRDefault="00BD6955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spacing w:val="-1"/>
          <w:lang w:val="en-GB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致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Pr="006D0995">
        <w:rPr>
          <w:rFonts w:asciiTheme="minorEastAsia" w:eastAsiaTheme="minorEastAsia" w:hAnsiTheme="minorEastAsia"/>
          <w:b w:val="0"/>
          <w:lang w:val="en-GB"/>
        </w:rPr>
        <w:t>To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 xml:space="preserve"> 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w w:val="95"/>
          <w:lang w:val="en-GB" w:eastAsia="zh-TW"/>
        </w:rPr>
        <w:t>活動秘書處</w:t>
      </w:r>
      <w:r w:rsidRPr="006D0995">
        <w:rPr>
          <w:rFonts w:asciiTheme="minorEastAsia" w:eastAsiaTheme="minorEastAsia" w:hAnsiTheme="minorEastAsia" w:cs="新細明體"/>
          <w:b w:val="0"/>
          <w:spacing w:val="-6"/>
          <w:lang w:val="en-GB"/>
        </w:rPr>
        <w:t xml:space="preserve"> 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>Event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TW"/>
        </w:rPr>
        <w:t xml:space="preserve"> Secretariat</w:t>
      </w:r>
      <w:r w:rsidR="00925B7D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AC334A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spacing w:val="-1"/>
          <w:lang w:val="en-GB" w:eastAsia="zh-HK"/>
        </w:rPr>
        <w:tab/>
      </w:r>
      <w:proofErr w:type="spellStart"/>
      <w:r w:rsidR="00636499" w:rsidRPr="006D0995">
        <w:rPr>
          <w:rFonts w:asciiTheme="minorEastAsia" w:eastAsiaTheme="minorEastAsia" w:hAnsiTheme="minorEastAsia" w:cs="新細明體"/>
          <w:b w:val="0"/>
          <w:lang w:val="en-GB"/>
        </w:rPr>
        <w:t>傳真</w:t>
      </w:r>
      <w:proofErr w:type="spellEnd"/>
      <w:r w:rsidR="00636499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>Fax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ab/>
        <w:t xml:space="preserve"> 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4E3D5A" w:rsidRPr="006D0995">
        <w:rPr>
          <w:rFonts w:asciiTheme="minorEastAsia" w:eastAsiaTheme="minorEastAsia" w:hAnsiTheme="minorEastAsia"/>
          <w:b w:val="0"/>
          <w:lang w:val="en-GB"/>
        </w:rPr>
        <w:t>8143 0048</w:t>
      </w:r>
    </w:p>
    <w:p w14:paraId="2F98684A" w14:textId="77777777" w:rsidR="00BD6955" w:rsidRPr="006D0995" w:rsidRDefault="00636499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lang w:val="en-GB" w:eastAsia="zh-HK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郵地址</w:t>
      </w:r>
      <w:r w:rsidRPr="006D099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Email 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hyperlink r:id="rId8" w:history="1">
        <w:r w:rsidR="00BD5837" w:rsidRPr="00D95E7E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esc2023@emsd.gov.hk</w:t>
        </w:r>
      </w:hyperlink>
      <w:r w:rsidR="00C14A5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 </w:t>
      </w:r>
      <w:r w:rsidR="00C33392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AC334A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lang w:val="en-GB" w:eastAsia="zh-HK"/>
        </w:rPr>
        <w:tab/>
      </w:r>
      <w:r w:rsidR="00BD6955"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話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lang w:val="en-GB" w:eastAsia="zh-TW"/>
        </w:rPr>
        <w:t>Phone</w:t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r w:rsidR="0054305A" w:rsidRPr="006D0995">
        <w:rPr>
          <w:rFonts w:asciiTheme="minorEastAsia" w:eastAsiaTheme="minorEastAsia" w:hAnsiTheme="minorEastAsia" w:hint="eastAsia"/>
          <w:b w:val="0"/>
          <w:lang w:val="en-GB" w:eastAsia="zh-HK"/>
        </w:rPr>
        <w:t>3155 3977</w:t>
      </w:r>
    </w:p>
    <w:p w14:paraId="04E5A5FE" w14:textId="77777777" w:rsidR="00A46D8A" w:rsidRPr="00A46D8A" w:rsidRDefault="00A46D8A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0"/>
          <w:szCs w:val="10"/>
          <w:lang w:val="en-GB" w:eastAsia="zh-HK"/>
        </w:rPr>
      </w:pPr>
    </w:p>
    <w:p w14:paraId="791DC335" w14:textId="77777777" w:rsidR="006D0995" w:rsidRPr="00CC3F82" w:rsidRDefault="006D0995" w:rsidP="006D0995">
      <w:pPr>
        <w:pStyle w:val="a3"/>
        <w:snapToGrid w:val="0"/>
        <w:spacing w:before="0"/>
        <w:ind w:left="0"/>
        <w:rPr>
          <w:rFonts w:asciiTheme="minorEastAsia" w:eastAsia="SimSun" w:hAnsiTheme="minorEastAsia"/>
          <w:b w:val="0"/>
          <w:i/>
          <w:sz w:val="18"/>
          <w:szCs w:val="18"/>
          <w:highlight w:val="yellow"/>
          <w:lang w:val="en-GB" w:eastAsia="zh-TW"/>
        </w:rPr>
      </w:pP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建議以打字方式填寫，並</w:t>
      </w:r>
      <w:proofErr w:type="gramStart"/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將軟拷</w:t>
      </w:r>
      <w:proofErr w:type="gramEnd"/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版本</w:t>
      </w:r>
      <w:proofErr w:type="gramStart"/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電郵至上述</w:t>
      </w:r>
      <w:proofErr w:type="gramEnd"/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電郵地址)</w:t>
      </w:r>
    </w:p>
    <w:p w14:paraId="05D6C277" w14:textId="77777777" w:rsidR="00695EFC" w:rsidRPr="001A407D" w:rsidRDefault="006D0995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8"/>
          <w:szCs w:val="18"/>
          <w:lang w:val="en-GB" w:eastAsia="zh-HK"/>
        </w:rPr>
      </w:pPr>
      <w:r w:rsidRPr="00CC3F82">
        <w:rPr>
          <w:rFonts w:asciiTheme="minorEastAsia" w:eastAsia="SimSun" w:hAnsiTheme="minorEastAsia" w:hint="eastAsia"/>
          <w:b w:val="0"/>
          <w:i/>
          <w:sz w:val="18"/>
          <w:szCs w:val="18"/>
          <w:highlight w:val="yellow"/>
          <w:lang w:val="en-GB" w:eastAsia="zh-CN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It is recommended to have this form typed and send its soft </w:t>
      </w:r>
      <w:r w:rsidRPr="00CC3F82">
        <w:rPr>
          <w:rFonts w:asciiTheme="minorEastAsia" w:eastAsiaTheme="minorEastAsia" w:hAnsiTheme="minorEastAsia"/>
          <w:b w:val="0"/>
          <w:i/>
          <w:sz w:val="18"/>
          <w:szCs w:val="18"/>
          <w:highlight w:val="yellow"/>
          <w:lang w:val="en-GB" w:eastAsia="zh-TW"/>
        </w:rPr>
        <w:t>version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 to us via the above email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)</w:t>
      </w:r>
    </w:p>
    <w:p w14:paraId="1AEF0C99" w14:textId="77777777" w:rsidR="004D120C" w:rsidRPr="004D120C" w:rsidRDefault="004D120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Cs w:val="0"/>
          <w:sz w:val="28"/>
          <w:szCs w:val="28"/>
          <w:lang w:val="en-GB" w:eastAsia="zh-HK"/>
        </w:rPr>
      </w:pP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 xml:space="preserve">A. </w:t>
      </w:r>
      <w:r>
        <w:rPr>
          <w:rFonts w:asciiTheme="minorEastAsia" w:eastAsiaTheme="minorEastAsia" w:hAnsiTheme="minorEastAsia" w:hint="eastAsia"/>
          <w:sz w:val="28"/>
          <w:szCs w:val="28"/>
          <w:lang w:val="en-GB" w:eastAsia="zh-TW"/>
        </w:rPr>
        <w:t>基本資料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B</w:t>
      </w:r>
      <w:r w:rsidRPr="004D120C">
        <w:rPr>
          <w:rFonts w:asciiTheme="minorEastAsia" w:eastAsiaTheme="minorEastAsia" w:hAnsiTheme="minorEastAsia"/>
          <w:sz w:val="28"/>
          <w:szCs w:val="28"/>
          <w:lang w:val="en-GB" w:eastAsia="zh-HK"/>
        </w:rPr>
        <w:t>a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sic Information</w:t>
      </w:r>
    </w:p>
    <w:tbl>
      <w:tblPr>
        <w:tblStyle w:val="a5"/>
        <w:tblW w:w="10206" w:type="dxa"/>
        <w:tblLook w:val="04A0" w:firstRow="1" w:lastRow="0" w:firstColumn="1" w:lastColumn="0" w:noHBand="0" w:noVBand="1"/>
      </w:tblPr>
      <w:tblGrid>
        <w:gridCol w:w="4503"/>
        <w:gridCol w:w="5703"/>
      </w:tblGrid>
      <w:tr w:rsidR="006D0995" w:rsidRPr="006D0995" w14:paraId="017E0BE8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5FC31A5A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聯絡人</w:t>
            </w:r>
            <w:r w:rsidRPr="006D0995">
              <w:rPr>
                <w:rFonts w:asciiTheme="minorEastAsia" w:hAnsiTheme="minorEastAsia" w:cs="新細明體"/>
                <w:bCs/>
                <w:spacing w:val="-4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Name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of</w:t>
            </w:r>
            <w:r w:rsidRPr="006D0995">
              <w:rPr>
                <w:rFonts w:asciiTheme="minorEastAsia" w:hAnsiTheme="minorEastAsia" w:cs="Times New Roman"/>
                <w:bCs/>
                <w:spacing w:val="-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Contac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erson:</w:t>
            </w:r>
          </w:p>
        </w:tc>
        <w:tc>
          <w:tcPr>
            <w:tcW w:w="5703" w:type="dxa"/>
            <w:vAlign w:val="center"/>
          </w:tcPr>
          <w:p w14:paraId="5AD6E78E" w14:textId="77777777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1A197BC7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5B9B642C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職位</w:t>
            </w:r>
            <w:r w:rsidRPr="006D0995">
              <w:rPr>
                <w:rFonts w:asciiTheme="minorEastAsia" w:hAnsiTheme="minorEastAsia" w:cs="新細明體"/>
                <w:bCs/>
                <w:spacing w:val="-5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os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Title:</w:t>
            </w:r>
          </w:p>
        </w:tc>
        <w:tc>
          <w:tcPr>
            <w:tcW w:w="5703" w:type="dxa"/>
            <w:vAlign w:val="center"/>
          </w:tcPr>
          <w:p w14:paraId="735EE238" w14:textId="37D14D0D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0373509E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5EAE3777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郵地址</w:t>
            </w:r>
            <w:r w:rsidRPr="006D0995">
              <w:rPr>
                <w:rFonts w:asciiTheme="minorEastAsia" w:hAnsiTheme="minorEastAsia" w:cs="新細明體"/>
                <w:bCs/>
                <w:spacing w:val="-1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Email:</w:t>
            </w:r>
          </w:p>
        </w:tc>
        <w:tc>
          <w:tcPr>
            <w:tcW w:w="5703" w:type="dxa"/>
            <w:vAlign w:val="center"/>
          </w:tcPr>
          <w:p w14:paraId="5C92B695" w14:textId="77777777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04AAE418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79E872BF" w14:textId="77777777"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話</w:t>
            </w:r>
            <w:r w:rsidRPr="006D0995">
              <w:rPr>
                <w:rFonts w:asciiTheme="minorEastAsia" w:hAnsiTheme="minorEastAsia" w:cs="新細明體"/>
                <w:bCs/>
                <w:spacing w:val="-7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z w:val="22"/>
                <w:szCs w:val="24"/>
                <w:lang w:val="en-GB"/>
              </w:rPr>
              <w:t>Tel:</w:t>
            </w:r>
          </w:p>
        </w:tc>
        <w:tc>
          <w:tcPr>
            <w:tcW w:w="5703" w:type="dxa"/>
            <w:vAlign w:val="center"/>
          </w:tcPr>
          <w:p w14:paraId="6586EFD0" w14:textId="77777777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14:paraId="01C4B5C5" w14:textId="77777777" w:rsidTr="00C9024D">
        <w:trPr>
          <w:trHeight w:val="396"/>
        </w:trPr>
        <w:tc>
          <w:tcPr>
            <w:tcW w:w="4503" w:type="dxa"/>
            <w:vAlign w:val="center"/>
          </w:tcPr>
          <w:p w14:paraId="2AFD24EB" w14:textId="77777777" w:rsidR="006D0995" w:rsidRPr="006D0995" w:rsidRDefault="006D0995" w:rsidP="00FB291E">
            <w:pPr>
              <w:rPr>
                <w:rFonts w:asciiTheme="minorEastAsia" w:hAnsiTheme="minorEastAsia" w:cs="新細明體"/>
                <w:bCs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郵寄地址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（以作收取宣傳</w:t>
            </w:r>
            <w:r w:rsidRPr="006D0995">
              <w:rPr>
                <w:rFonts w:asciiTheme="minorEastAsia" w:hAnsiTheme="minorEastAsia" w:hint="eastAsia"/>
                <w:sz w:val="22"/>
              </w:rPr>
              <w:t>品／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證書）</w:t>
            </w:r>
          </w:p>
          <w:p w14:paraId="4C7E07B0" w14:textId="77777777" w:rsidR="006D0995" w:rsidRPr="006D0995" w:rsidRDefault="006D0995" w:rsidP="00FB291E">
            <w:pPr>
              <w:rPr>
                <w:rFonts w:asciiTheme="minorEastAsia" w:eastAsia="SimSun" w:hAnsiTheme="minorEastAsia" w:cs="新細明體"/>
                <w:bCs/>
                <w:sz w:val="22"/>
                <w:lang w:val="en-GB" w:eastAsia="zh-CN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Postal Address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</w:p>
          <w:p w14:paraId="19F9CD3F" w14:textId="77777777" w:rsidR="006D0995" w:rsidRPr="006D0995" w:rsidRDefault="006D0995" w:rsidP="00FB291E">
            <w:pPr>
              <w:rPr>
                <w:rFonts w:asciiTheme="minorEastAsia" w:eastAsia="SimSun" w:hAnsiTheme="minorEastAsia"/>
                <w:sz w:val="22"/>
                <w:szCs w:val="16"/>
                <w:lang w:val="en-GB" w:eastAsia="zh-CN"/>
              </w:rPr>
            </w:pP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(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for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r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ceiving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p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 xml:space="preserve">ublicity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m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aterial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 xml:space="preserve"> 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 xml:space="preserve">/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c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rtificate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)</w:t>
            </w:r>
          </w:p>
        </w:tc>
        <w:tc>
          <w:tcPr>
            <w:tcW w:w="5703" w:type="dxa"/>
            <w:vAlign w:val="center"/>
          </w:tcPr>
          <w:p w14:paraId="1F43A95A" w14:textId="73224AAC"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</w:tbl>
    <w:p w14:paraId="727DF266" w14:textId="77777777" w:rsidR="00D82672" w:rsidRDefault="004D120C" w:rsidP="006D0995">
      <w:pPr>
        <w:snapToGrid w:val="0"/>
        <w:spacing w:beforeLines="50" w:before="180"/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</w:pPr>
      <w:r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 xml:space="preserve">B. </w:t>
      </w:r>
      <w:r w:rsidR="00BD6955"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類別</w:t>
      </w:r>
      <w:r w:rsidR="00BD6955" w:rsidRPr="00486C7B">
        <w:rPr>
          <w:rFonts w:asciiTheme="minorEastAsia" w:hAnsiTheme="minorEastAsia" w:cs="新細明體"/>
          <w:b/>
          <w:spacing w:val="-11"/>
          <w:sz w:val="28"/>
          <w:szCs w:val="28"/>
          <w:lang w:val="en-GB"/>
        </w:rPr>
        <w:t xml:space="preserve"> </w:t>
      </w:r>
      <w:r w:rsidR="00BD6955" w:rsidRPr="00486C7B"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  <w:t>Categories</w:t>
      </w:r>
    </w:p>
    <w:tbl>
      <w:tblPr>
        <w:tblStyle w:val="a5"/>
        <w:tblW w:w="10206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3152"/>
        <w:gridCol w:w="3402"/>
      </w:tblGrid>
      <w:tr w:rsidR="006D0995" w14:paraId="2049755E" w14:textId="77777777" w:rsidTr="00E65420">
        <w:tc>
          <w:tcPr>
            <w:tcW w:w="3652" w:type="dxa"/>
          </w:tcPr>
          <w:p w14:paraId="64C916DC" w14:textId="77777777" w:rsidR="006D0995" w:rsidRDefault="006D0995" w:rsidP="00E65420">
            <w:pPr>
              <w:snapToGrid w:val="0"/>
              <w:rPr>
                <w:rFonts w:asciiTheme="minorEastAsia" w:hAnsiTheme="minorEastAsia" w:cs="Times New Roman"/>
                <w:b/>
                <w:spacing w:val="-1"/>
                <w:sz w:val="28"/>
                <w:szCs w:val="28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1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場 Shopping Mall</w:t>
            </w:r>
          </w:p>
        </w:tc>
        <w:tc>
          <w:tcPr>
            <w:tcW w:w="3152" w:type="dxa"/>
          </w:tcPr>
          <w:p w14:paraId="117EE4BE" w14:textId="77777777"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5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</w:t>
            </w:r>
            <w:proofErr w:type="gramStart"/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舖</w:t>
            </w:r>
            <w:proofErr w:type="gramEnd"/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Shop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402" w:type="dxa"/>
          </w:tcPr>
          <w:p w14:paraId="4C1A194D" w14:textId="77777777" w:rsidR="006D0995" w:rsidRPr="005C2A36" w:rsidRDefault="006D0995" w:rsidP="0092063F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中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Secondary School</w:t>
            </w:r>
          </w:p>
        </w:tc>
      </w:tr>
      <w:tr w:rsidR="006D0995" w14:paraId="6B7E4D73" w14:textId="77777777" w:rsidTr="00E65420">
        <w:tc>
          <w:tcPr>
            <w:tcW w:w="3652" w:type="dxa"/>
          </w:tcPr>
          <w:p w14:paraId="3D285B2F" w14:textId="77777777" w:rsidR="006D0995" w:rsidRPr="00FE127C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辦公室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大樓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Office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Building</w:t>
            </w:r>
          </w:p>
        </w:tc>
        <w:tc>
          <w:tcPr>
            <w:tcW w:w="3152" w:type="dxa"/>
          </w:tcPr>
          <w:p w14:paraId="503EF137" w14:textId="77777777" w:rsidR="006D0995" w:rsidRDefault="006D0995" w:rsidP="00FA14A2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：非政府機構 </w:t>
            </w:r>
          </w:p>
          <w:p w14:paraId="19B8AE57" w14:textId="77777777" w:rsidR="006D0995" w:rsidRPr="00FE127C" w:rsidRDefault="006D0995" w:rsidP="00FA14A2">
            <w:pPr>
              <w:snapToGrid w:val="0"/>
              <w:spacing w:line="240" w:lineRule="atLeast"/>
              <w:ind w:firstLineChars="200" w:firstLine="4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Non-governmental Organi</w:t>
            </w:r>
            <w:r>
              <w:rPr>
                <w:rFonts w:asciiTheme="minorEastAsia" w:hAnsiTheme="minorEastAsia"/>
                <w:sz w:val="20"/>
                <w:szCs w:val="20"/>
                <w:lang w:val="en-GB"/>
              </w:rPr>
              <w:t>s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tion</w:t>
            </w:r>
          </w:p>
        </w:tc>
        <w:tc>
          <w:tcPr>
            <w:tcW w:w="3402" w:type="dxa"/>
          </w:tcPr>
          <w:p w14:paraId="5D04ED89" w14:textId="77777777"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d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專上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教育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院校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</w:p>
          <w:p w14:paraId="211987E0" w14:textId="77777777" w:rsidR="006D0995" w:rsidRPr="005C2A36" w:rsidRDefault="006D0995" w:rsidP="007D24A7">
            <w:pPr>
              <w:snapToGrid w:val="0"/>
              <w:ind w:firstLineChars="150" w:firstLine="3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Post-Secondary Education Institution</w:t>
            </w:r>
          </w:p>
        </w:tc>
      </w:tr>
      <w:tr w:rsidR="006D0995" w14:paraId="15461DA7" w14:textId="77777777" w:rsidTr="00E65420">
        <w:tc>
          <w:tcPr>
            <w:tcW w:w="3652" w:type="dxa"/>
          </w:tcPr>
          <w:p w14:paraId="676E3401" w14:textId="77777777"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商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Commercial Building</w:t>
            </w:r>
          </w:p>
        </w:tc>
        <w:tc>
          <w:tcPr>
            <w:tcW w:w="3152" w:type="dxa"/>
          </w:tcPr>
          <w:p w14:paraId="09CDF4B1" w14:textId="77777777"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社區設施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Community Facility</w:t>
            </w:r>
          </w:p>
        </w:tc>
        <w:tc>
          <w:tcPr>
            <w:tcW w:w="3402" w:type="dxa"/>
          </w:tcPr>
          <w:p w14:paraId="3D30D41C" w14:textId="77777777" w:rsidR="006D0995" w:rsidRPr="005C2A36" w:rsidRDefault="006D0995" w:rsidP="007D24A7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8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酒店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tel</w:t>
            </w:r>
          </w:p>
        </w:tc>
      </w:tr>
      <w:tr w:rsidR="006D0995" w14:paraId="2F31B34E" w14:textId="77777777" w:rsidTr="00E65420">
        <w:tc>
          <w:tcPr>
            <w:tcW w:w="3652" w:type="dxa"/>
          </w:tcPr>
          <w:p w14:paraId="3DEC3D3A" w14:textId="77777777"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工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Industrial Building</w:t>
            </w:r>
          </w:p>
        </w:tc>
        <w:tc>
          <w:tcPr>
            <w:tcW w:w="3152" w:type="dxa"/>
          </w:tcPr>
          <w:p w14:paraId="2AF59E55" w14:textId="77777777"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7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幼稚園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Kindergarten</w:t>
            </w:r>
          </w:p>
        </w:tc>
        <w:tc>
          <w:tcPr>
            <w:tcW w:w="3402" w:type="dxa"/>
          </w:tcPr>
          <w:p w14:paraId="2BC7E890" w14:textId="77777777" w:rsidR="006D0995" w:rsidRPr="00FE127C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9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醫院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spital</w:t>
            </w:r>
          </w:p>
        </w:tc>
      </w:tr>
      <w:tr w:rsidR="006D0995" w14:paraId="067A4CAB" w14:textId="77777777" w:rsidTr="00E65420">
        <w:tc>
          <w:tcPr>
            <w:tcW w:w="3652" w:type="dxa"/>
          </w:tcPr>
          <w:p w14:paraId="20B88CC2" w14:textId="77777777" w:rsidR="006D0995" w:rsidRDefault="006D0995" w:rsidP="00E65420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FE127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3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proofErr w:type="gramStart"/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屋苑</w:t>
            </w:r>
            <w:proofErr w:type="gramEnd"/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／住宅大廈  </w:t>
            </w:r>
          </w:p>
          <w:p w14:paraId="62FCA4A6" w14:textId="77777777" w:rsidR="006D0995" w:rsidRPr="00FE127C" w:rsidRDefault="006D0995" w:rsidP="00E65420">
            <w:pPr>
              <w:snapToGrid w:val="0"/>
              <w:spacing w:line="240" w:lineRule="atLeast"/>
              <w:ind w:leftChars="118" w:left="283" w:firstLineChars="71" w:firstLine="142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Housing Estate／Residential Building</w:t>
            </w:r>
          </w:p>
        </w:tc>
        <w:tc>
          <w:tcPr>
            <w:tcW w:w="3152" w:type="dxa"/>
          </w:tcPr>
          <w:p w14:paraId="11455AA9" w14:textId="77777777" w:rsidR="006D0995" w:rsidRPr="00FE127C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小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Primary School</w:t>
            </w:r>
          </w:p>
        </w:tc>
        <w:tc>
          <w:tcPr>
            <w:tcW w:w="3402" w:type="dxa"/>
          </w:tcPr>
          <w:p w14:paraId="2CB3BD84" w14:textId="77777777"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10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其他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thers</w:t>
            </w:r>
          </w:p>
        </w:tc>
      </w:tr>
      <w:tr w:rsidR="006D0995" w14:paraId="0AD813A8" w14:textId="77777777" w:rsidTr="00E65420">
        <w:tc>
          <w:tcPr>
            <w:tcW w:w="3652" w:type="dxa"/>
          </w:tcPr>
          <w:p w14:paraId="1CDBFC30" w14:textId="77777777"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4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辦公室 Office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152" w:type="dxa"/>
          </w:tcPr>
          <w:p w14:paraId="3E667C87" w14:textId="77777777" w:rsidR="006D0995" w:rsidRPr="005C2A36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3402" w:type="dxa"/>
          </w:tcPr>
          <w:p w14:paraId="7CC41EA1" w14:textId="77777777" w:rsidR="006D0995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</w:tr>
    </w:tbl>
    <w:p w14:paraId="1E76CF9A" w14:textId="77777777" w:rsidR="006D0995" w:rsidRPr="004B1AB4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 w:hint="eastAsia"/>
          <w:sz w:val="18"/>
          <w:szCs w:val="18"/>
          <w:lang w:val="en-GB" w:eastAsia="zh-HK"/>
        </w:rPr>
        <w:t># 如機構成功招募大量的商舖或辦公室簽署約章，可獲頒發嘉許獎狀。</w:t>
      </w:r>
    </w:p>
    <w:p w14:paraId="4F0709EE" w14:textId="77777777" w:rsidR="00672DFB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/>
          <w:sz w:val="18"/>
          <w:szCs w:val="18"/>
          <w:lang w:val="en-GB" w:eastAsia="zh-HK"/>
        </w:rPr>
        <w:t># An Appreciation Certificate will be presented to the Organization</w:t>
      </w:r>
      <w:r w:rsidRPr="004B1AB4">
        <w:rPr>
          <w:rFonts w:asciiTheme="minorEastAsia" w:eastAsia="SimSun" w:hAnsiTheme="minorEastAsia" w:hint="eastAsia"/>
          <w:sz w:val="18"/>
          <w:szCs w:val="18"/>
          <w:lang w:val="en-GB" w:eastAsia="zh-CN"/>
        </w:rPr>
        <w:br/>
      </w:r>
      <w:r w:rsidRPr="004B1AB4">
        <w:rPr>
          <w:rFonts w:asciiTheme="minorEastAsia" w:hAnsiTheme="minorEastAsia"/>
          <w:sz w:val="18"/>
          <w:szCs w:val="18"/>
          <w:lang w:val="en-GB" w:eastAsia="zh-HK"/>
        </w:rPr>
        <w:t>successfully recruits a significant number of shops or offices to sign up the Charter.</w:t>
      </w:r>
    </w:p>
    <w:p w14:paraId="5C14D822" w14:textId="4D69214E" w:rsidR="004D120C" w:rsidRDefault="004D120C" w:rsidP="00901C2C">
      <w:pPr>
        <w:widowControl/>
        <w:snapToGrid w:val="0"/>
        <w:spacing w:line="240" w:lineRule="atLeast"/>
        <w:rPr>
          <w:rFonts w:asciiTheme="minorEastAsia" w:hAnsiTheme="minorEastAsia"/>
          <w:b/>
          <w:sz w:val="28"/>
          <w:szCs w:val="28"/>
          <w:lang w:val="en-GB" w:eastAsia="zh-HK"/>
        </w:rPr>
      </w:pPr>
      <w:r w:rsidRPr="004D120C">
        <w:rPr>
          <w:rFonts w:asciiTheme="minorEastAsia" w:hAnsiTheme="minorEastAsia" w:hint="eastAsia"/>
          <w:b/>
          <w:sz w:val="28"/>
          <w:szCs w:val="28"/>
          <w:lang w:val="en-GB"/>
        </w:rPr>
        <w:t xml:space="preserve">C. </w:t>
      </w:r>
      <w:r>
        <w:rPr>
          <w:rFonts w:asciiTheme="minorEastAsia" w:hAnsiTheme="minorEastAsia" w:hint="eastAsia"/>
          <w:b/>
          <w:sz w:val="28"/>
          <w:szCs w:val="28"/>
          <w:lang w:val="en-GB"/>
        </w:rPr>
        <w:t>關於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  <w:r w:rsidRPr="004D120C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About </w:t>
      </w:r>
      <w:r w:rsidR="005D1837">
        <w:rPr>
          <w:rFonts w:asciiTheme="minorEastAsia" w:hAnsiTheme="minorEastAsia"/>
          <w:b/>
          <w:sz w:val="28"/>
          <w:szCs w:val="28"/>
          <w:lang w:val="en-GB" w:eastAsia="zh-HK"/>
        </w:rPr>
        <w:t xml:space="preserve">the </w:t>
      </w:r>
      <w:r w:rsidR="00650CF4">
        <w:rPr>
          <w:rFonts w:asciiTheme="minorEastAsia" w:hAnsiTheme="minorEastAsia" w:hint="eastAsia"/>
          <w:b/>
          <w:sz w:val="28"/>
          <w:szCs w:val="28"/>
          <w:lang w:val="en-GB" w:eastAsia="zh-HK"/>
        </w:rPr>
        <w:t>Charters</w:t>
      </w:r>
    </w:p>
    <w:p w14:paraId="26B4870A" w14:textId="77777777" w:rsidR="00944804" w:rsidRPr="00945947" w:rsidRDefault="003250B9" w:rsidP="00D04BCC">
      <w:pPr>
        <w:pStyle w:val="ab"/>
        <w:widowControl/>
        <w:numPr>
          <w:ilvl w:val="0"/>
          <w:numId w:val="2"/>
        </w:numPr>
        <w:snapToGrid w:val="0"/>
        <w:spacing w:line="240" w:lineRule="atLeast"/>
        <w:ind w:left="482" w:hanging="482"/>
        <w:rPr>
          <w:rFonts w:asciiTheme="minorEastAsia" w:hAnsiTheme="minorEastAsia"/>
          <w:b/>
          <w:sz w:val="22"/>
          <w:lang w:val="en-GB" w:eastAsia="zh-HK"/>
        </w:rPr>
      </w:pPr>
      <w:proofErr w:type="gramStart"/>
      <w:r w:rsidRPr="00945947">
        <w:rPr>
          <w:rFonts w:asciiTheme="minorEastAsia" w:hAnsiTheme="minorEastAsia" w:hint="eastAsia"/>
          <w:b/>
          <w:sz w:val="22"/>
          <w:lang w:val="en-GB"/>
        </w:rPr>
        <w:t>節能約章</w:t>
      </w:r>
      <w:proofErr w:type="gramEnd"/>
      <w:r w:rsidR="00984066">
        <w:rPr>
          <w:rFonts w:asciiTheme="minorEastAsia" w:hAnsiTheme="minorEastAsia" w:hint="eastAsia"/>
          <w:b/>
          <w:sz w:val="22"/>
          <w:lang w:val="en-GB"/>
        </w:rPr>
        <w:t>202</w:t>
      </w:r>
      <w:r w:rsidR="00BD5837">
        <w:rPr>
          <w:rFonts w:asciiTheme="minorEastAsia" w:hAnsiTheme="minorEastAsia"/>
          <w:b/>
          <w:sz w:val="22"/>
          <w:lang w:val="en-GB"/>
        </w:rPr>
        <w:t>3</w:t>
      </w:r>
      <w:r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>Ene</w:t>
      </w:r>
      <w:r w:rsidR="00650CF4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rgy Saving Charter </w:t>
      </w:r>
      <w:r w:rsidR="00984066">
        <w:rPr>
          <w:rFonts w:asciiTheme="minorEastAsia" w:hAnsiTheme="minorEastAsia" w:hint="eastAsia"/>
          <w:b/>
          <w:sz w:val="22"/>
          <w:lang w:val="en-GB" w:eastAsia="zh-HK"/>
        </w:rPr>
        <w:t>202</w:t>
      </w:r>
      <w:r w:rsidR="00FA0507">
        <w:rPr>
          <w:rFonts w:asciiTheme="minorEastAsia" w:hAnsiTheme="minorEastAsia"/>
          <w:b/>
          <w:sz w:val="22"/>
          <w:lang w:val="en-GB" w:eastAsia="zh-HK"/>
        </w:rPr>
        <w:t>3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"/>
        <w:gridCol w:w="9251"/>
      </w:tblGrid>
      <w:tr w:rsidR="006D0995" w14:paraId="3EE25C95" w14:textId="77777777" w:rsidTr="00C9024D">
        <w:tc>
          <w:tcPr>
            <w:tcW w:w="473" w:type="dxa"/>
          </w:tcPr>
          <w:p w14:paraId="76AD59AE" w14:textId="77777777"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73565A40" w14:textId="77777777"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BD5837">
              <w:rPr>
                <w:rFonts w:asciiTheme="minorEastAsia" w:hAnsiTheme="minorEastAsia"/>
                <w:sz w:val="20"/>
                <w:szCs w:val="20"/>
                <w:lang w:val="en-GB"/>
              </w:rPr>
              <w:t>3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夏季6月至9</w:t>
            </w:r>
            <w:r w:rsidR="00CF3228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月</w:t>
            </w:r>
            <w:proofErr w:type="gramStart"/>
            <w:r w:rsidR="00CF3228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期間，</w:t>
            </w:r>
            <w:proofErr w:type="gramEnd"/>
            <w:r w:rsidR="00CF3228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將室內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平均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溫度維持在</w:t>
            </w:r>
            <w:r w:rsidR="00F61E1E" w:rsidRPr="00F61E1E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攝氏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4至26度之間；</w:t>
            </w:r>
          </w:p>
          <w:p w14:paraId="52D134C5" w14:textId="77777777" w:rsidR="006D0995" w:rsidRPr="00256C3A" w:rsidRDefault="006D0995" w:rsidP="00BC5E94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maintain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average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indoor 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ir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emperature </w:t>
            </w:r>
            <w:r w:rsidR="00A924B5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t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24-26 </w:t>
            </w:r>
            <w:proofErr w:type="spellStart"/>
            <w:r w:rsidRPr="00256C3A">
              <w:rPr>
                <w:rFonts w:asciiTheme="minorEastAsia" w:hAnsiTheme="minorEastAsia" w:hint="eastAsia"/>
                <w:sz w:val="20"/>
                <w:szCs w:val="20"/>
                <w:vertAlign w:val="superscript"/>
                <w:lang w:val="en-GB" w:eastAsia="zh-HK"/>
              </w:rPr>
              <w:t>o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C</w:t>
            </w:r>
            <w:proofErr w:type="spellEnd"/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during the summer months of June to September in 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</w:t>
            </w:r>
            <w:r w:rsidR="00FA0507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3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14:paraId="1446DA97" w14:textId="77777777" w:rsidTr="00C9024D">
        <w:tc>
          <w:tcPr>
            <w:tcW w:w="473" w:type="dxa"/>
          </w:tcPr>
          <w:p w14:paraId="0D069301" w14:textId="77777777"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50423CCB" w14:textId="77777777"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BD5837">
              <w:rPr>
                <w:rFonts w:asciiTheme="minorEastAsia" w:hAnsiTheme="minorEastAsia"/>
                <w:sz w:val="20"/>
                <w:szCs w:val="20"/>
                <w:lang w:val="en-GB"/>
              </w:rPr>
              <w:t>3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BD5837">
              <w:rPr>
                <w:rFonts w:asciiTheme="minorEastAsia" w:hAnsiTheme="minorEastAsia"/>
                <w:sz w:val="20"/>
                <w:szCs w:val="20"/>
                <w:lang w:val="en-GB"/>
              </w:rPr>
              <w:t>4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</w:t>
            </w:r>
            <w:proofErr w:type="gramStart"/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期間，</w:t>
            </w:r>
            <w:proofErr w:type="gramEnd"/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關掉不使用的電器及系統；</w:t>
            </w:r>
          </w:p>
          <w:p w14:paraId="182310C3" w14:textId="77777777" w:rsidR="006D0995" w:rsidRPr="00256C3A" w:rsidRDefault="006D0995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witch off appliances and systems when not in use from June 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</w:t>
            </w:r>
            <w:r w:rsidR="00FA0507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3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May 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</w:t>
            </w:r>
            <w:r w:rsidR="00FA0507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4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14:paraId="644F64C5" w14:textId="77777777" w:rsidTr="00C9024D">
        <w:tc>
          <w:tcPr>
            <w:tcW w:w="473" w:type="dxa"/>
          </w:tcPr>
          <w:p w14:paraId="7D3C8CD9" w14:textId="77777777"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16F4514D" w14:textId="77777777" w:rsidR="006D0995" w:rsidRPr="00F46556" w:rsidRDefault="006D0995" w:rsidP="007B0BCA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FA0507">
              <w:rPr>
                <w:rFonts w:asciiTheme="minorEastAsia" w:hAnsiTheme="minorEastAsia"/>
                <w:sz w:val="20"/>
                <w:szCs w:val="20"/>
                <w:lang w:val="en-GB"/>
              </w:rPr>
              <w:t>3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</w:t>
            </w:r>
            <w:r w:rsidR="00FA0507">
              <w:rPr>
                <w:rFonts w:asciiTheme="minorEastAsia" w:hAnsiTheme="minorEastAsia"/>
                <w:sz w:val="20"/>
                <w:szCs w:val="20"/>
                <w:lang w:val="en-GB"/>
              </w:rPr>
              <w:t>4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</w:t>
            </w:r>
            <w:proofErr w:type="gramStart"/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期間，</w:t>
            </w:r>
            <w:proofErr w:type="gramEnd"/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採購具能源效益的產品（如貼有一級能源標籤的電器用具）及系統；</w:t>
            </w:r>
          </w:p>
          <w:p w14:paraId="35DFC32D" w14:textId="77777777" w:rsidR="006D0995" w:rsidRPr="00F46556" w:rsidRDefault="006D0995" w:rsidP="00BC5E94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pacing w:val="-2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To procure energy efficient appliances</w:t>
            </w:r>
            <w:r w:rsidRPr="00F46556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(such as with Grade 1 energy labels)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 and systems from June </w:t>
            </w:r>
            <w:r w:rsidR="0098406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202</w:t>
            </w:r>
            <w:r w:rsidR="00FA0507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>3</w:t>
            </w:r>
            <w:r w:rsidR="00BC5E94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to May </w:t>
            </w:r>
            <w:r w:rsidR="0098406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202</w:t>
            </w:r>
            <w:r w:rsidR="00FA0507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>4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; </w:t>
            </w:r>
          </w:p>
        </w:tc>
      </w:tr>
      <w:tr w:rsidR="006D0995" w14:paraId="5F957498" w14:textId="77777777" w:rsidTr="00C9024D">
        <w:tc>
          <w:tcPr>
            <w:tcW w:w="473" w:type="dxa"/>
          </w:tcPr>
          <w:p w14:paraId="54D9C816" w14:textId="77777777"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41DDCAC2" w14:textId="77777777"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與員工/ 學生</w:t>
            </w:r>
            <w:r w:rsidR="00446993" w:rsidRPr="00446993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/ </w:t>
            </w:r>
            <w:proofErr w:type="gramStart"/>
            <w:r w:rsidR="00446993" w:rsidRPr="00446993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租客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共同</w:t>
            </w:r>
            <w:proofErr w:type="gramEnd"/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實踐以上節約能源措施。</w:t>
            </w:r>
          </w:p>
          <w:p w14:paraId="74B85B5A" w14:textId="77777777" w:rsidR="00C9024D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engage staff</w:t>
            </w: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/ students</w:t>
            </w:r>
            <w:r w:rsidR="00446993"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/ tenants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adopt the above energy saving practices together.</w:t>
            </w:r>
            <w:bookmarkStart w:id="0" w:name="_GoBack"/>
            <w:bookmarkEnd w:id="0"/>
          </w:p>
        </w:tc>
      </w:tr>
      <w:tr w:rsidR="007F4722" w14:paraId="470F6BB7" w14:textId="77777777" w:rsidTr="00C9024D">
        <w:tc>
          <w:tcPr>
            <w:tcW w:w="473" w:type="dxa"/>
          </w:tcPr>
          <w:p w14:paraId="03A6D073" w14:textId="77777777" w:rsidR="007F4722" w:rsidRPr="00C52A1D" w:rsidRDefault="007F4722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31978E77" w14:textId="611B521C" w:rsidR="007F4722" w:rsidRPr="00C52A1D" w:rsidRDefault="007F4722" w:rsidP="007F4722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</w:pPr>
            <w:r w:rsidRPr="00C52A1D">
              <w:rPr>
                <w:rFonts w:asciiTheme="minorEastAsia" w:hAnsiTheme="minorEastAsia" w:hint="eastAsia"/>
                <w:color w:val="000000" w:themeColor="text1"/>
                <w:sz w:val="20"/>
                <w:szCs w:val="20"/>
              </w:rPr>
              <w:t>推廣</w:t>
            </w:r>
            <w:r w:rsidRPr="00C52A1D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eastAsia="zh-HK"/>
              </w:rPr>
              <w:t>能源</w:t>
            </w:r>
            <w:r w:rsidRPr="00C52A1D">
              <w:rPr>
                <w:rFonts w:asciiTheme="minorEastAsia" w:hAnsiTheme="minorEastAsia" w:hint="eastAsia"/>
                <w:color w:val="000000" w:themeColor="text1"/>
                <w:sz w:val="20"/>
                <w:szCs w:val="20"/>
              </w:rPr>
              <w:t>數據的透明度，並分享節能措施和成果</w:t>
            </w:r>
            <w:r w:rsidR="002F4C64">
              <w:rPr>
                <w:rFonts w:asciiTheme="minorEastAsia" w:hAnsiTheme="minorEastAsia" w:hint="eastAsia"/>
                <w:color w:val="000000" w:themeColor="text1"/>
                <w:sz w:val="20"/>
                <w:szCs w:val="20"/>
              </w:rPr>
              <w:t xml:space="preserve"> </w:t>
            </w:r>
            <w:r w:rsidR="006932B1" w:rsidRPr="006932B1">
              <w:rPr>
                <w:rFonts w:asciiTheme="minorEastAsia" w:hAnsiTheme="minorEastAsia" w:hint="eastAsia"/>
                <w:color w:val="000000" w:themeColor="text1"/>
                <w:sz w:val="20"/>
                <w:szCs w:val="20"/>
              </w:rPr>
              <w:t>(新承諾)</w:t>
            </w:r>
            <w:r w:rsidR="002F4C64"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。</w:t>
            </w:r>
          </w:p>
          <w:p w14:paraId="1E413809" w14:textId="7411DCAE" w:rsidR="007F4722" w:rsidRPr="00C52A1D" w:rsidRDefault="007F4722" w:rsidP="002F4C64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</w:pPr>
            <w:r w:rsidRPr="00C52A1D"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  <w:t>To promote energy data transparency, and share energy saving measures and achievements</w:t>
            </w:r>
            <w:r w:rsidR="006932B1"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  <w:t xml:space="preserve"> </w:t>
            </w:r>
            <w:r w:rsidR="006932B1" w:rsidRPr="006932B1">
              <w:rPr>
                <w:rFonts w:asciiTheme="minorEastAsia" w:hAnsiTheme="minorEastAsia" w:hint="eastAsia"/>
                <w:sz w:val="20"/>
                <w:szCs w:val="20"/>
              </w:rPr>
              <w:t>(New pledge)</w:t>
            </w:r>
            <w:r w:rsidR="002F4C64">
              <w:rPr>
                <w:rFonts w:asciiTheme="minorEastAsia" w:hAnsiTheme="minorEastAsia"/>
                <w:sz w:val="20"/>
                <w:szCs w:val="20"/>
              </w:rPr>
              <w:t>.</w:t>
            </w:r>
            <w:r w:rsidR="002F4C64" w:rsidRPr="00C52A1D">
              <w:rPr>
                <w:rFonts w:asciiTheme="minorEastAsia" w:hAnsiTheme="minorEastAsia" w:hint="eastAsia"/>
                <w:sz w:val="20"/>
                <w:szCs w:val="20"/>
              </w:rPr>
              <w:t xml:space="preserve"> </w:t>
            </w:r>
          </w:p>
        </w:tc>
      </w:tr>
      <w:tr w:rsidR="007F4722" w14:paraId="1D3CA507" w14:textId="77777777" w:rsidTr="00C9024D">
        <w:tc>
          <w:tcPr>
            <w:tcW w:w="473" w:type="dxa"/>
          </w:tcPr>
          <w:p w14:paraId="35A41908" w14:textId="77777777" w:rsidR="007F4722" w:rsidRPr="00C52A1D" w:rsidRDefault="007F4722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251" w:type="dxa"/>
          </w:tcPr>
          <w:p w14:paraId="736121AB" w14:textId="10A21BA7" w:rsidR="007F4722" w:rsidRPr="00C52A1D" w:rsidRDefault="007F4722" w:rsidP="007F4722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</w:rPr>
            </w:pPr>
            <w:r w:rsidRPr="00C52A1D">
              <w:rPr>
                <w:rFonts w:asciiTheme="minorEastAsia" w:hAnsiTheme="minorEastAsia" w:hint="eastAsia"/>
                <w:sz w:val="20"/>
                <w:szCs w:val="20"/>
                <w:lang w:eastAsia="zh-HK"/>
              </w:rPr>
              <w:t>促進</w:t>
            </w:r>
            <w:r w:rsidRPr="00C52A1D">
              <w:rPr>
                <w:rFonts w:asciiTheme="minorEastAsia" w:hAnsiTheme="minorEastAsia" w:hint="eastAsia"/>
                <w:sz w:val="20"/>
                <w:szCs w:val="20"/>
              </w:rPr>
              <w:t>既有建築節能改造</w:t>
            </w:r>
            <w:r w:rsidR="002F4C64">
              <w:rPr>
                <w:rFonts w:asciiTheme="minorEastAsia" w:hAnsiTheme="minorEastAsia" w:hint="eastAsia"/>
                <w:sz w:val="20"/>
                <w:szCs w:val="20"/>
              </w:rPr>
              <w:t xml:space="preserve"> </w:t>
            </w:r>
            <w:r w:rsidR="006932B1" w:rsidRPr="006932B1">
              <w:rPr>
                <w:rFonts w:asciiTheme="minorEastAsia" w:hAnsiTheme="minorEastAsia" w:hint="eastAsia"/>
                <w:sz w:val="20"/>
                <w:szCs w:val="20"/>
              </w:rPr>
              <w:t>(新承諾)</w:t>
            </w:r>
            <w:r w:rsidR="002F4C64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。</w:t>
            </w:r>
            <w:r w:rsidR="002F4C64" w:rsidRPr="00C52A1D">
              <w:rPr>
                <w:rFonts w:asciiTheme="minorEastAsia" w:hAnsiTheme="minorEastAsia" w:hint="eastAsia"/>
                <w:sz w:val="20"/>
                <w:szCs w:val="20"/>
              </w:rPr>
              <w:t xml:space="preserve"> </w:t>
            </w:r>
          </w:p>
          <w:p w14:paraId="70558E2F" w14:textId="2CAAA87A" w:rsidR="007F4722" w:rsidRPr="00C52A1D" w:rsidRDefault="007F4722" w:rsidP="002F4C64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color w:val="000000" w:themeColor="text1"/>
                <w:sz w:val="20"/>
                <w:szCs w:val="20"/>
              </w:rPr>
            </w:pPr>
            <w:r w:rsidRPr="00C52A1D">
              <w:rPr>
                <w:rFonts w:asciiTheme="minorEastAsia" w:hAnsiTheme="minorEastAsia"/>
                <w:sz w:val="20"/>
                <w:szCs w:val="20"/>
              </w:rPr>
              <w:t>To promote building energy saving retrofit</w:t>
            </w:r>
            <w:r w:rsidR="006932B1" w:rsidRPr="006932B1">
              <w:rPr>
                <w:rFonts w:asciiTheme="minorEastAsia" w:hAnsiTheme="minorEastAsia" w:hint="eastAsia"/>
                <w:sz w:val="20"/>
                <w:szCs w:val="20"/>
              </w:rPr>
              <w:t xml:space="preserve"> (New pledge)</w:t>
            </w:r>
            <w:r w:rsidR="002F4C64">
              <w:rPr>
                <w:rFonts w:asciiTheme="minorEastAsia" w:hAnsiTheme="minorEastAsia"/>
                <w:sz w:val="20"/>
                <w:szCs w:val="20"/>
              </w:rPr>
              <w:t>.</w:t>
            </w:r>
          </w:p>
        </w:tc>
      </w:tr>
    </w:tbl>
    <w:p w14:paraId="3A93AC13" w14:textId="60535A2B" w:rsidR="008B6436" w:rsidRPr="00945947" w:rsidRDefault="003250B9" w:rsidP="00901C2C">
      <w:pPr>
        <w:pStyle w:val="ab"/>
        <w:widowControl/>
        <w:numPr>
          <w:ilvl w:val="0"/>
          <w:numId w:val="2"/>
        </w:numPr>
        <w:snapToGrid w:val="0"/>
        <w:spacing w:line="240" w:lineRule="atLeast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Pr="00945947">
        <w:rPr>
          <w:rFonts w:asciiTheme="minorEastAsia" w:hAnsiTheme="minorEastAsia" w:hint="eastAsia"/>
          <w:b/>
          <w:sz w:val="22"/>
          <w:lang w:val="en-GB"/>
        </w:rPr>
        <w:t>約章</w:t>
      </w:r>
      <w:r w:rsidR="00945947"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345674"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 Charter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"/>
        <w:gridCol w:w="9253"/>
      </w:tblGrid>
      <w:tr w:rsidR="00FC017A" w14:paraId="44C9506D" w14:textId="77777777" w:rsidTr="003C68AC">
        <w:tc>
          <w:tcPr>
            <w:tcW w:w="479" w:type="dxa"/>
          </w:tcPr>
          <w:p w14:paraId="4E3D2706" w14:textId="77777777"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14:paraId="1B0EEE05" w14:textId="7C3B0725"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制定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時間表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以訂立節能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目標</w:t>
            </w:r>
            <w:r w:rsidR="00FC017A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14:paraId="26CDEB51" w14:textId="77777777" w:rsidR="00FC017A" w:rsidRPr="004F764F" w:rsidRDefault="00FC017A" w:rsidP="00CB1013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et energy saving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arget</w:t>
            </w:r>
            <w:r w:rsidRPr="00490FC1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with a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imeline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FC017A" w14:paraId="4015F1C8" w14:textId="77777777" w:rsidTr="003C68AC">
        <w:tc>
          <w:tcPr>
            <w:tcW w:w="479" w:type="dxa"/>
          </w:tcPr>
          <w:p w14:paraId="7A1F42CE" w14:textId="77777777"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14:paraId="1C52D78B" w14:textId="77777777" w:rsidR="00FC017A" w:rsidRPr="00F46556" w:rsidRDefault="00345674" w:rsidP="0000062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確保</w:t>
            </w:r>
            <w:r w:rsidR="00CB1013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節能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成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果</w:t>
            </w:r>
            <w:r w:rsidR="00F46556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及建築物能源數據</w:t>
            </w:r>
            <w:r w:rsidR="007A6BF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的</w:t>
            </w:r>
            <w:r w:rsidR="007A6BFC" w:rsidRPr="00F46556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透明度</w:t>
            </w:r>
            <w:r w:rsidR="00FC017A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14:paraId="3123A8F8" w14:textId="77777777" w:rsidR="00FC017A" w:rsidRPr="00F46556" w:rsidRDefault="00FC017A" w:rsidP="00A924B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ensure </w:t>
            </w:r>
            <w:r w:rsidRPr="00F46556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ransparency</w:t>
            </w:r>
            <w:r w:rsidRPr="00F46556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="000A2B33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on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 w:rsidR="00CB1013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energy saving 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resul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t </w:t>
            </w:r>
            <w:r w:rsidR="00F46556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and building energy data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;</w:t>
            </w:r>
            <w:r w:rsidR="00737412" w:rsidRPr="00F46556">
              <w:rPr>
                <w:rFonts w:asciiTheme="minorEastAsia" w:hAnsiTheme="minorEastAsia"/>
                <w:sz w:val="20"/>
                <w:szCs w:val="20"/>
                <w:lang w:val="en-GB"/>
              </w:rPr>
              <w:t xml:space="preserve"> </w:t>
            </w:r>
          </w:p>
        </w:tc>
      </w:tr>
      <w:tr w:rsidR="00FC017A" w14:paraId="253B9A0B" w14:textId="77777777" w:rsidTr="003C68AC">
        <w:tc>
          <w:tcPr>
            <w:tcW w:w="479" w:type="dxa"/>
          </w:tcPr>
          <w:p w14:paraId="24E96EA2" w14:textId="77777777"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14:paraId="2A4602B0" w14:textId="77777777"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鼓勵全民</w:t>
            </w:r>
            <w:r w:rsidR="00E91E6F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（如員工/ 學生/ 住戶/ 租客）</w:t>
            </w:r>
            <w:r w:rsidR="00BA7CA6"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共同參與</w:t>
            </w:r>
            <w:r w:rsidR="00BA7CA6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達成節能目標。</w:t>
            </w:r>
          </w:p>
          <w:p w14:paraId="5AE1D880" w14:textId="77777777" w:rsidR="007B0BCA" w:rsidRPr="00584209" w:rsidRDefault="00FC017A" w:rsidP="00072D20">
            <w:pPr>
              <w:widowControl/>
              <w:snapToGrid w:val="0"/>
              <w:spacing w:line="200" w:lineRule="atLeast"/>
              <w:contextualSpacing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o encourage 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inhabitants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(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including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staff/students/occupants/tenants) to work </w:t>
            </w:r>
            <w:r w:rsidRPr="00490FC1">
              <w:rPr>
                <w:rFonts w:asciiTheme="minorEastAsia" w:hAnsiTheme="minorEastAsia" w:hint="eastAsia"/>
                <w:b/>
                <w:sz w:val="20"/>
                <w:szCs w:val="20"/>
                <w:lang w:val="en-GB" w:eastAsia="zh-HK"/>
              </w:rPr>
              <w:t>together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on the above energy saving target.</w:t>
            </w:r>
          </w:p>
        </w:tc>
      </w:tr>
    </w:tbl>
    <w:p w14:paraId="7A914EEA" w14:textId="77777777" w:rsidR="00F34698" w:rsidRDefault="00F34698" w:rsidP="00C36997">
      <w:pPr>
        <w:widowControl/>
        <w:snapToGrid w:val="0"/>
        <w:rPr>
          <w:rFonts w:asciiTheme="minorEastAsia" w:hAnsiTheme="minorEastAsia"/>
          <w:sz w:val="18"/>
          <w:szCs w:val="18"/>
          <w:lang w:val="en-GB" w:eastAsia="zh-HK"/>
        </w:rPr>
      </w:pPr>
    </w:p>
    <w:p w14:paraId="338D6CAE" w14:textId="77777777" w:rsidR="00273664" w:rsidRPr="00072D20" w:rsidRDefault="004F764F" w:rsidP="00C36997">
      <w:pPr>
        <w:widowControl/>
        <w:snapToGrid w:val="0"/>
        <w:rPr>
          <w:rFonts w:asciiTheme="minorEastAsia" w:hAnsiTheme="minorEastAsia"/>
          <w:sz w:val="18"/>
          <w:szCs w:val="18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*</w:t>
      </w:r>
      <w:r w:rsidR="00E65420" w:rsidRPr="00072D20">
        <w:rPr>
          <w:rFonts w:asciiTheme="minorEastAsia" w:hAnsiTheme="minorEastAsia"/>
          <w:sz w:val="18"/>
          <w:szCs w:val="18"/>
          <w:lang w:val="en-GB" w:eastAsia="zh-HK"/>
        </w:rPr>
        <w:t xml:space="preserve"> </w:t>
      </w: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 </w:t>
      </w:r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詳細資料請瀏覽網頁 (</w:t>
      </w:r>
      <w:hyperlink r:id="rId9" w:history="1">
        <w:r w:rsidR="00BD5837" w:rsidRPr="00D95E7E">
          <w:rPr>
            <w:rStyle w:val="aa"/>
            <w:rFonts w:asciiTheme="minorEastAsia" w:hAnsiTheme="minorEastAsia"/>
            <w:sz w:val="18"/>
            <w:szCs w:val="18"/>
            <w:lang w:val="en-GB"/>
          </w:rPr>
          <w:t>http://www.energysaving.gov.hk/esc2023/tc/charter/index.html</w:t>
        </w:r>
      </w:hyperlink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)</w:t>
      </w:r>
      <w:r w:rsidR="00072D20" w:rsidRPr="00072D20">
        <w:rPr>
          <w:rFonts w:asciiTheme="minorEastAsia" w:hAnsiTheme="minorEastAsia" w:hint="eastAsia"/>
          <w:sz w:val="18"/>
          <w:szCs w:val="18"/>
          <w:lang w:val="en-GB"/>
        </w:rPr>
        <w:t>。</w:t>
      </w:r>
    </w:p>
    <w:p w14:paraId="538F2AD9" w14:textId="77777777" w:rsidR="00D97686" w:rsidRPr="00780C9C" w:rsidRDefault="00273664" w:rsidP="00C36997">
      <w:pPr>
        <w:widowControl/>
        <w:snapToGrid w:val="0"/>
        <w:rPr>
          <w:rFonts w:asciiTheme="minorEastAsia" w:hAnsiTheme="minorEastAsia"/>
          <w:sz w:val="20"/>
          <w:szCs w:val="20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/>
        </w:rPr>
        <w:t xml:space="preserve">  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Please refer to the website (</w:t>
      </w:r>
      <w:hyperlink r:id="rId10" w:history="1">
        <w:r w:rsidR="00FA0507" w:rsidRPr="008675F2">
          <w:rPr>
            <w:rStyle w:val="aa"/>
            <w:rFonts w:asciiTheme="minorEastAsia" w:hAnsiTheme="minorEastAsia"/>
            <w:sz w:val="18"/>
            <w:szCs w:val="18"/>
            <w:lang w:val="en-GB" w:eastAsia="zh-HK"/>
          </w:rPr>
          <w:t>http://www.energysaving.gov.hk/esc2023/en/charter/index.html</w:t>
        </w:r>
      </w:hyperlink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)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for details.</w:t>
      </w:r>
      <w:r w:rsidR="00672DFB" w:rsidRPr="00072D20">
        <w:rPr>
          <w:rFonts w:asciiTheme="minorEastAsia" w:hAnsiTheme="minorEastAsia"/>
          <w:sz w:val="18"/>
          <w:szCs w:val="18"/>
          <w:lang w:val="en-GB" w:eastAsia="zh-HK"/>
        </w:rPr>
        <w:br w:type="page"/>
      </w:r>
      <w:r w:rsidR="00DF78B3" w:rsidRP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lastRenderedPageBreak/>
        <w:t xml:space="preserve">D. </w:t>
      </w:r>
      <w:r w:rsidR="00DF78B3">
        <w:rPr>
          <w:rFonts w:asciiTheme="minorEastAsia" w:hAnsiTheme="minorEastAsia" w:hint="eastAsia"/>
          <w:b/>
          <w:sz w:val="28"/>
          <w:szCs w:val="28"/>
          <w:lang w:val="en-GB"/>
        </w:rPr>
        <w:t>簽署約章</w:t>
      </w:r>
      <w:r w:rsid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Signing Charter(s) </w:t>
      </w:r>
    </w:p>
    <w:p w14:paraId="366BA64B" w14:textId="77777777" w:rsidR="007B0BCA" w:rsidRPr="004D0572" w:rsidRDefault="00DF78B3" w:rsidP="007B0BCA">
      <w:pPr>
        <w:snapToGrid w:val="0"/>
        <w:spacing w:after="120"/>
        <w:rPr>
          <w:rFonts w:asciiTheme="minorEastAsia" w:eastAsia="SimSun" w:hAnsiTheme="minorEastAsia"/>
          <w:sz w:val="20"/>
          <w:szCs w:val="20"/>
          <w:lang w:val="en-GB" w:eastAsia="zh-CN"/>
        </w:rPr>
      </w:pPr>
      <w:r w:rsidRPr="00CF6BF6">
        <w:rPr>
          <w:rFonts w:asciiTheme="minorEastAsia" w:hAnsiTheme="minorEastAsia" w:hint="eastAsia"/>
          <w:sz w:val="20"/>
          <w:szCs w:val="20"/>
          <w:lang w:val="en-GB"/>
        </w:rPr>
        <w:t>請填寫</w:t>
      </w:r>
      <w:proofErr w:type="gramStart"/>
      <w:r w:rsidRPr="00CF6BF6">
        <w:rPr>
          <w:rFonts w:asciiTheme="minorEastAsia" w:hAnsiTheme="minorEastAsia" w:hint="eastAsia"/>
          <w:sz w:val="20"/>
          <w:szCs w:val="20"/>
          <w:lang w:val="en-GB"/>
        </w:rPr>
        <w:t>簽署約章的</w:t>
      </w:r>
      <w:proofErr w:type="gramEnd"/>
      <w:r w:rsidRPr="00CF6BF6">
        <w:rPr>
          <w:rFonts w:asciiTheme="minorEastAsia" w:hAnsiTheme="minorEastAsia" w:hint="eastAsia"/>
          <w:sz w:val="20"/>
          <w:szCs w:val="20"/>
          <w:lang w:val="en-GB"/>
        </w:rPr>
        <w:t>場所資料</w:t>
      </w:r>
      <w:r w:rsidR="001D33EA" w:rsidRPr="001D33EA">
        <w:rPr>
          <w:rFonts w:asciiTheme="minorEastAsia" w:hAnsiTheme="minorEastAsia" w:hint="eastAsia"/>
          <w:sz w:val="20"/>
          <w:szCs w:val="20"/>
          <w:lang w:val="en-GB"/>
        </w:rPr>
        <w:t>。</w:t>
      </w:r>
      <w:r w:rsidR="001D33EA">
        <w:rPr>
          <w:rFonts w:asciiTheme="minorEastAsia" w:eastAsia="SimSun" w:hAnsiTheme="minorEastAsia" w:hint="eastAsia"/>
          <w:sz w:val="20"/>
          <w:szCs w:val="20"/>
          <w:lang w:val="en-GB"/>
        </w:rPr>
        <w:t xml:space="preserve"> </w:t>
      </w:r>
      <w:r w:rsidRPr="00CF6BF6">
        <w:rPr>
          <w:rFonts w:asciiTheme="minorEastAsia" w:hAnsiTheme="minorEastAsia" w:hint="eastAsia"/>
          <w:sz w:val="20"/>
          <w:szCs w:val="20"/>
          <w:lang w:val="en-GB" w:eastAsia="zh-HK"/>
        </w:rPr>
        <w:t xml:space="preserve">Please fill in the information for the </w:t>
      </w:r>
      <w:r w:rsidR="00E65420" w:rsidRPr="00CF6BF6">
        <w:rPr>
          <w:rFonts w:asciiTheme="minorEastAsia" w:hAnsiTheme="minorEastAsia"/>
          <w:sz w:val="20"/>
          <w:szCs w:val="20"/>
          <w:lang w:val="en-GB" w:eastAsia="zh-HK"/>
        </w:rPr>
        <w:t xml:space="preserve">participating premise(s) </w:t>
      </w:r>
      <w:r w:rsidR="00E65420" w:rsidRPr="00CF6BF6">
        <w:rPr>
          <w:rFonts w:asciiTheme="minorEastAsia" w:hAnsiTheme="minorEastAsia" w:hint="eastAsia"/>
          <w:sz w:val="20"/>
          <w:szCs w:val="20"/>
          <w:lang w:val="en-GB" w:eastAsia="zh-HK"/>
        </w:rPr>
        <w:t>signing the Charter Scheme(s)</w:t>
      </w:r>
      <w:r w:rsidR="001D33EA">
        <w:rPr>
          <w:rFonts w:asciiTheme="minorEastAsia" w:eastAsia="SimSun" w:hAnsiTheme="minorEastAsia" w:hint="eastAsia"/>
          <w:sz w:val="20"/>
          <w:szCs w:val="20"/>
          <w:lang w:val="en-GB" w:eastAsia="zh-CN"/>
        </w:rPr>
        <w:t>.</w:t>
      </w: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1D33EA" w:rsidRPr="00F6543E" w14:paraId="3CDB5D4E" w14:textId="77777777" w:rsidTr="00E117CC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5AD74E75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E</w:t>
            </w:r>
          </w:p>
          <w:p w14:paraId="10E9B5B9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X</w:t>
            </w:r>
          </w:p>
          <w:p w14:paraId="70ED3E2A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A</w:t>
            </w:r>
          </w:p>
          <w:p w14:paraId="5876C7CB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M</w:t>
            </w:r>
          </w:p>
          <w:p w14:paraId="5FDB9E5F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P</w:t>
            </w:r>
          </w:p>
          <w:p w14:paraId="0757845F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L</w:t>
            </w:r>
          </w:p>
          <w:p w14:paraId="437DEC88" w14:textId="77777777" w:rsidR="001D33EA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  <w:t>E</w:t>
            </w:r>
          </w:p>
          <w:p w14:paraId="50E7E3D7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8"/>
                <w:lang w:val="en-GB" w:eastAsia="zh-CN"/>
              </w:rPr>
            </w:pPr>
          </w:p>
          <w:p w14:paraId="6B1C7F0D" w14:textId="77777777" w:rsidR="003D7DE3" w:rsidRPr="003174A2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微軟正黑體" w:eastAsia="微軟正黑體" w:hAnsi="微軟正黑體"/>
                <w:b/>
                <w:color w:val="0070C0"/>
                <w:sz w:val="18"/>
                <w:lang w:val="en-GB" w:eastAsia="zh-CN"/>
              </w:rPr>
            </w:pPr>
            <w:r w:rsidRPr="003174A2">
              <w:rPr>
                <w:rFonts w:ascii="微軟正黑體" w:eastAsia="微軟正黑體" w:hAnsi="微軟正黑體"/>
                <w:b/>
                <w:color w:val="0070C0"/>
                <w:sz w:val="18"/>
                <w:lang w:val="en-GB" w:eastAsia="zh-CN"/>
              </w:rPr>
              <w:t>例子</w:t>
            </w: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3F430EA8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b/>
                <w:sz w:val="18"/>
                <w:lang w:val="en-GB" w:eastAsia="zh-HK"/>
              </w:rPr>
            </w:pPr>
            <w:proofErr w:type="spellStart"/>
            <w:r w:rsidRPr="003174A2">
              <w:rPr>
                <w:rFonts w:asciiTheme="minorEastAsia" w:hAnsiTheme="minorEastAsia" w:hint="eastAsia"/>
                <w:b/>
                <w:sz w:val="18"/>
                <w:lang w:val="en-GB"/>
              </w:rPr>
              <w:t>類別</w:t>
            </w:r>
            <w:proofErr w:type="spellEnd"/>
            <w:r w:rsidRPr="003174A2">
              <w:rPr>
                <w:rFonts w:asciiTheme="minorEastAsia" w:hAnsiTheme="minorEastAsia"/>
                <w:b/>
                <w:sz w:val="18"/>
                <w:lang w:val="en-GB"/>
              </w:rPr>
              <w:t>Categor</w:t>
            </w:r>
            <w:r w:rsidR="005949C1" w:rsidRPr="003174A2">
              <w:rPr>
                <w:rFonts w:asciiTheme="minorEastAsia" w:hAnsiTheme="minorEastAsia"/>
                <w:b/>
                <w:sz w:val="18"/>
                <w:lang w:val="en-GB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0A962378" w14:textId="77777777" w:rsidR="001D33EA" w:rsidRPr="00E75929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sz w:val="16"/>
                <w:lang w:val="en-GB" w:eastAsia="zh-CN"/>
              </w:rPr>
            </w:pPr>
            <w:r w:rsidRPr="00E75929">
              <w:rPr>
                <w:rFonts w:ascii="Segoe Print" w:eastAsia="Microsoft YaHei Light" w:hAnsi="Segoe Print"/>
                <w:b/>
                <w:color w:val="0070C0"/>
                <w:sz w:val="16"/>
                <w:lang w:val="en-GB" w:eastAsia="zh-TW"/>
              </w:rPr>
              <w:t>3</w:t>
            </w:r>
          </w:p>
        </w:tc>
      </w:tr>
      <w:tr w:rsidR="001D33EA" w:rsidRPr="00F6543E" w14:paraId="7F0CCDEE" w14:textId="77777777" w:rsidTr="00E117CC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46974158" w14:textId="77777777" w:rsidR="001D33EA" w:rsidRPr="003174A2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18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3B295CD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proofErr w:type="spellStart"/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機構名稱</w:t>
            </w:r>
            <w:proofErr w:type="spellEnd"/>
          </w:p>
          <w:p w14:paraId="6529A23A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Na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9417339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TW"/>
              </w:rPr>
            </w:pP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(</w:t>
            </w: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中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EEE179E" w14:textId="77777777" w:rsidR="001D33EA" w:rsidRPr="00E75929" w:rsidRDefault="001D33EA" w:rsidP="00766FEA">
            <w:pPr>
              <w:pStyle w:val="TableParagraph"/>
              <w:snapToGrid w:val="0"/>
              <w:spacing w:line="0" w:lineRule="atLeast"/>
              <w:jc w:val="both"/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</w:pP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ABC</w:t>
            </w: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物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業</w:t>
            </w: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管理有限公司</w:t>
            </w:r>
          </w:p>
        </w:tc>
      </w:tr>
      <w:tr w:rsidR="001D33EA" w:rsidRPr="00F6543E" w14:paraId="13EFB00A" w14:textId="77777777" w:rsidTr="00E117CC">
        <w:trPr>
          <w:trHeight w:val="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294512E2" w14:textId="77777777" w:rsidR="001D33EA" w:rsidRPr="003174A2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18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9F21F79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8AE47B7" w14:textId="77777777" w:rsidR="001D33EA" w:rsidRPr="003174A2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/>
                <w:sz w:val="18"/>
                <w:lang w:val="en-GB"/>
              </w:rPr>
              <w:t>(</w:t>
            </w:r>
            <w:proofErr w:type="spellStart"/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Eng</w:t>
            </w:r>
            <w:proofErr w:type="spellEnd"/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101FA65" w14:textId="77777777" w:rsidR="001D33EA" w:rsidRPr="00E75929" w:rsidRDefault="001D33EA" w:rsidP="00766FEA">
            <w:pPr>
              <w:pStyle w:val="TableParagraph"/>
              <w:snapToGrid w:val="0"/>
              <w:spacing w:line="100" w:lineRule="atLeast"/>
              <w:jc w:val="both"/>
              <w:rPr>
                <w:rFonts w:ascii="Segoe Print" w:eastAsia="微軟正黑體" w:hAnsi="Segoe Print"/>
                <w:color w:val="0070C0"/>
                <w:sz w:val="16"/>
                <w:lang w:val="en-GB" w:eastAsia="zh-CN"/>
              </w:rPr>
            </w:pP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ABC Property Management Company</w:t>
            </w: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CN"/>
              </w:rPr>
              <w:t xml:space="preserve"> Limited</w:t>
            </w:r>
          </w:p>
        </w:tc>
      </w:tr>
      <w:tr w:rsidR="001D33EA" w:rsidRPr="00F6543E" w14:paraId="18755DB8" w14:textId="77777777" w:rsidTr="00E117CC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6D411DB6" w14:textId="77777777" w:rsidR="001D33EA" w:rsidRPr="003174A2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18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61DC427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proofErr w:type="spellStart"/>
            <w:r w:rsidRPr="003174A2">
              <w:rPr>
                <w:rFonts w:asciiTheme="minorEastAsia" w:hAnsiTheme="minorEastAsia" w:cs="新細明體"/>
                <w:bCs/>
                <w:sz w:val="18"/>
                <w:lang w:val="en-GB"/>
              </w:rPr>
              <w:t>參與</w:t>
            </w:r>
            <w:r w:rsidRPr="003174A2">
              <w:rPr>
                <w:rFonts w:asciiTheme="minorEastAsia" w:hAnsiTheme="minorEastAsia" w:cs="新細明體" w:hint="eastAsia"/>
                <w:bCs/>
                <w:sz w:val="18"/>
                <w:lang w:val="en-GB"/>
              </w:rPr>
              <w:t>場所</w:t>
            </w:r>
            <w:r w:rsidRPr="003174A2">
              <w:rPr>
                <w:rFonts w:asciiTheme="minorEastAsia" w:hAnsiTheme="minorEastAsia" w:cs="新細明體"/>
                <w:bCs/>
                <w:sz w:val="18"/>
                <w:lang w:val="en-GB"/>
              </w:rPr>
              <w:t>的</w:t>
            </w: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名稱及</w:t>
            </w:r>
            <w:r w:rsidRPr="003174A2">
              <w:rPr>
                <w:rFonts w:asciiTheme="minorEastAsia" w:hAnsiTheme="minorEastAsia" w:cs="新細明體" w:hint="eastAsia"/>
                <w:bCs/>
                <w:sz w:val="18"/>
                <w:lang w:val="en-GB"/>
              </w:rPr>
              <w:t>地址</w:t>
            </w:r>
            <w:proofErr w:type="spellEnd"/>
            <w:r w:rsidRPr="003174A2">
              <w:rPr>
                <w:rFonts w:asciiTheme="minorEastAsia" w:hAnsiTheme="minorEastAsia" w:cs="新細明體"/>
                <w:bCs/>
                <w:sz w:val="18"/>
                <w:lang w:val="en-GB" w:eastAsia="zh-HK"/>
              </w:rPr>
              <w:t xml:space="preserve"> 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>Name and Address of P</w:t>
            </w:r>
            <w:r w:rsidRPr="003174A2">
              <w:rPr>
                <w:rFonts w:asciiTheme="minorEastAsia" w:hAnsiTheme="minorEastAsia"/>
                <w:spacing w:val="-1"/>
                <w:sz w:val="18"/>
                <w:lang w:val="en-GB"/>
              </w:rPr>
              <w:t>articipating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 xml:space="preserve"> 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EFB01E1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sz w:val="18"/>
                <w:lang w:val="en-GB" w:eastAsia="zh-TW"/>
              </w:rPr>
            </w:pPr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(</w:t>
            </w:r>
            <w:r w:rsidRPr="003174A2">
              <w:rPr>
                <w:rFonts w:asciiTheme="minorEastAsia" w:hAnsiTheme="minorEastAsia" w:hint="eastAsia"/>
                <w:sz w:val="18"/>
                <w:lang w:val="en-GB"/>
              </w:rPr>
              <w:t>中</w:t>
            </w:r>
            <w:r w:rsidRPr="003174A2">
              <w:rPr>
                <w:rFonts w:asciiTheme="minorEastAsia" w:hAnsiTheme="minorEastAsia"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E83FC5E" w14:textId="77777777" w:rsidR="001D33EA" w:rsidRPr="00E75929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</w:pP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九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龍</w:t>
            </w:r>
            <w:r w:rsidRPr="00E75929">
              <w:rPr>
                <w:rFonts w:ascii="Segoe Print" w:eastAsia="微軟正黑體" w:hAnsi="Segoe Print" w:cs="Tensentype AiQingXiF" w:hint="eastAsia"/>
                <w:color w:val="0070C0"/>
                <w:sz w:val="16"/>
                <w:lang w:val="en-GB" w:eastAsia="zh-TW"/>
              </w:rPr>
              <w:t>史提芬道</w:t>
            </w: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123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號</w:t>
            </w:r>
            <w:r w:rsidRPr="00E75929">
              <w:rPr>
                <w:rFonts w:ascii="Segoe Print" w:eastAsia="微軟正黑體" w:hAnsi="Segoe Print"/>
                <w:color w:val="0070C0"/>
                <w:sz w:val="16"/>
                <w:lang w:val="en-GB" w:eastAsia="zh-TW"/>
              </w:rPr>
              <w:t>XYZ</w:t>
            </w:r>
            <w:r w:rsidRPr="00E75929">
              <w:rPr>
                <w:rFonts w:ascii="Segoe Print" w:eastAsia="微軟正黑體" w:hAnsi="Segoe Print" w:hint="eastAsia"/>
                <w:color w:val="0070C0"/>
                <w:sz w:val="16"/>
                <w:lang w:val="en-GB" w:eastAsia="zh-TW"/>
              </w:rPr>
              <w:t>花</w:t>
            </w:r>
            <w:r w:rsidRPr="00E75929">
              <w:rPr>
                <w:rFonts w:ascii="Segoe Print" w:eastAsia="微軟正黑體" w:hAnsi="Segoe Print" w:cs="新細明體" w:hint="eastAsia"/>
                <w:color w:val="0070C0"/>
                <w:sz w:val="16"/>
                <w:lang w:val="en-GB" w:eastAsia="zh-TW"/>
              </w:rPr>
              <w:t>園</w:t>
            </w:r>
          </w:p>
        </w:tc>
      </w:tr>
      <w:tr w:rsidR="001D33EA" w:rsidRPr="00F6543E" w14:paraId="0AC1F41B" w14:textId="77777777" w:rsidTr="00E117CC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69991ED4" w14:textId="77777777" w:rsidR="001D33EA" w:rsidRPr="003174A2" w:rsidRDefault="001D33EA" w:rsidP="00EE1518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sz w:val="18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24093B1" w14:textId="77777777" w:rsidR="001D33EA" w:rsidRPr="003174A2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26EBD9F" w14:textId="77777777" w:rsidR="001D33EA" w:rsidRPr="003174A2" w:rsidRDefault="001D33EA" w:rsidP="00EE1518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3174A2">
              <w:rPr>
                <w:rFonts w:asciiTheme="minorEastAsia" w:hAnsiTheme="minorEastAsia"/>
                <w:sz w:val="18"/>
                <w:lang w:val="en-GB"/>
              </w:rPr>
              <w:t>(</w:t>
            </w:r>
            <w:proofErr w:type="spellStart"/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Eng</w:t>
            </w:r>
            <w:proofErr w:type="spellEnd"/>
            <w:r w:rsidRPr="003174A2">
              <w:rPr>
                <w:rFonts w:asciiTheme="minorEastAsia" w:hAnsiTheme="minorEastAsia"/>
                <w:sz w:val="18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D6D722D" w14:textId="77777777" w:rsidR="001D33EA" w:rsidRPr="00E75929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color w:val="0070C0"/>
                <w:sz w:val="16"/>
                <w:lang w:val="en-GB" w:eastAsia="zh-TW"/>
              </w:rPr>
            </w:pPr>
            <w:r w:rsidRPr="00E75929">
              <w:rPr>
                <w:rFonts w:ascii="Segoe Print" w:eastAsia="Microsoft YaHei Light" w:hAnsi="Segoe Print"/>
                <w:color w:val="0070C0"/>
                <w:sz w:val="16"/>
                <w:lang w:val="en-GB" w:eastAsia="zh-TW"/>
              </w:rPr>
              <w:t>XYZ Garden, 123 Stephen’s Road, Kowloon</w:t>
            </w:r>
          </w:p>
        </w:tc>
      </w:tr>
      <w:tr w:rsidR="000E457D" w:rsidRPr="00F658BA" w14:paraId="6DDD5ACC" w14:textId="77777777" w:rsidTr="00E117CC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14:paraId="4DBE556C" w14:textId="77777777" w:rsidR="000E457D" w:rsidRPr="003174A2" w:rsidRDefault="000E457D" w:rsidP="00F31D44">
            <w:pPr>
              <w:spacing w:before="60" w:after="60"/>
              <w:rPr>
                <w:rFonts w:asciiTheme="minorEastAsia" w:hAnsiTheme="minorEastAsia"/>
                <w:sz w:val="18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14:paraId="19DFF11F" w14:textId="77777777" w:rsidR="00DF78B3" w:rsidRPr="00F658BA" w:rsidRDefault="00DF78B3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以上場所</w:t>
            </w:r>
            <w:r w:rsidR="00191746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願意</w:t>
            </w:r>
            <w:r w:rsidR="00E65420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參與</w:t>
            </w:r>
            <w:proofErr w:type="gramStart"/>
            <w:r w:rsidR="00191746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以下約章</w:t>
            </w:r>
            <w:proofErr w:type="gramEnd"/>
            <w:r w:rsidR="005949C1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CN"/>
              </w:rPr>
              <w:t>：</w:t>
            </w:r>
            <w:r w:rsidR="00191746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 </w:t>
            </w:r>
            <w:r w:rsidR="00E65420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The above premises 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would like to </w:t>
            </w:r>
            <w:r w:rsidR="00D709E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join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the following Cha</w:t>
            </w:r>
            <w:r w:rsidR="005D1837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r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ter</w:t>
            </w:r>
            <w:r w:rsidR="005D1837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Scheme</w:t>
            </w:r>
            <w:r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(s): </w:t>
            </w:r>
          </w:p>
          <w:p w14:paraId="3F31E06B" w14:textId="77777777" w:rsidR="000E457D" w:rsidRPr="00F658BA" w:rsidRDefault="00D03295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/>
                <w:b/>
                <w:noProof/>
                <w:sz w:val="18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0" wp14:anchorId="41CE0F7F" wp14:editId="19354565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166370</wp:posOffset>
                      </wp:positionV>
                      <wp:extent cx="193040" cy="187325"/>
                      <wp:effectExtent l="0" t="0" r="16510" b="2222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040" cy="187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3EEF8C" w14:textId="77777777"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14:paraId="1878C586" w14:textId="77777777"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41CE0F7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margin-left:-1.45pt;margin-top:13.1pt;width:15.2pt;height:14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" o:allowoverlap="f" filled="f" strokeweight=".5pt">
                      <v:textbox>
                        <w:txbxContent>
                          <w:p w14:paraId="5B3EEF8C" w14:textId="77777777"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14:paraId="1878C586" w14:textId="77777777"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0E457D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請於適當的空格填</w:t>
            </w:r>
            <w:proofErr w:type="gramStart"/>
            <w:r w:rsidR="000E457D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上剔號</w:t>
            </w:r>
            <w:proofErr w:type="gramEnd"/>
            <w:r w:rsidR="001D33EA" w:rsidRPr="00F658BA">
              <w:rPr>
                <w:rFonts w:asciiTheme="minorEastAsia" w:hAnsiTheme="minorEastAsia" w:cs="Times New Roman" w:hint="eastAsia"/>
                <w:bCs/>
                <w:sz w:val="18"/>
                <w:szCs w:val="20"/>
                <w:lang w:val="en-GB" w:eastAsia="zh-TW"/>
              </w:rPr>
              <w:t>。</w:t>
            </w:r>
            <w:r w:rsidR="001D33EA" w:rsidRPr="00F658BA">
              <w:rPr>
                <w:rFonts w:asciiTheme="minorEastAsia" w:eastAsia="SimSun" w:hAnsiTheme="minorEastAsia" w:cs="Times New Roman"/>
                <w:bCs/>
                <w:sz w:val="18"/>
                <w:szCs w:val="20"/>
                <w:lang w:val="en-GB" w:eastAsia="zh-TW"/>
              </w:rPr>
              <w:t xml:space="preserve"> </w:t>
            </w:r>
            <w:r w:rsidR="000E457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>Please tick the box(</w:t>
            </w:r>
            <w:r w:rsidR="000E457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HK"/>
              </w:rPr>
              <w:t>es)</w:t>
            </w:r>
            <w:r w:rsidR="000E457D" w:rsidRPr="00F658BA">
              <w:rPr>
                <w:rFonts w:asciiTheme="minorEastAsia" w:hAnsiTheme="minorEastAsia" w:cs="Times New Roman"/>
                <w:bCs/>
                <w:sz w:val="18"/>
                <w:szCs w:val="20"/>
                <w:lang w:val="en-GB" w:eastAsia="zh-TW"/>
              </w:rPr>
              <w:t xml:space="preserve"> as appropriate</w:t>
            </w:r>
            <w:r w:rsidR="001D33EA" w:rsidRPr="00F658BA">
              <w:rPr>
                <w:rFonts w:asciiTheme="minorEastAsia" w:eastAsia="SimSun" w:hAnsiTheme="minorEastAsia" w:cs="Times New Roman"/>
                <w:bCs/>
                <w:sz w:val="18"/>
                <w:szCs w:val="20"/>
                <w:lang w:val="en-GB" w:eastAsia="zh-CN"/>
              </w:rPr>
              <w:t>.</w:t>
            </w:r>
          </w:p>
          <w:p w14:paraId="777B3E83" w14:textId="77777777" w:rsidR="00950027" w:rsidRPr="00F658BA" w:rsidRDefault="000E457D" w:rsidP="00EE1518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sz w:val="18"/>
                <w:lang w:val="en-GB" w:eastAsia="zh-CN"/>
              </w:rPr>
            </w:pPr>
            <w:r w:rsidRPr="00F658BA">
              <w:rPr>
                <w:rFonts w:asciiTheme="minorEastAsia" w:hAnsiTheme="minorEastAsia"/>
                <w:b/>
                <w:sz w:val="18"/>
                <w:lang w:val="en-GB" w:eastAsia="zh-HK"/>
              </w:rPr>
              <w:t xml:space="preserve">  </w:t>
            </w:r>
            <w:r w:rsidR="00930822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</w:t>
            </w:r>
            <w:proofErr w:type="gramStart"/>
            <w:r w:rsidR="00191746" w:rsidRPr="00F658BA">
              <w:rPr>
                <w:rFonts w:asciiTheme="minorEastAsia" w:hAnsiTheme="minorEastAsia" w:hint="eastAsia"/>
                <w:b/>
                <w:sz w:val="18"/>
                <w:lang w:val="en-GB" w:eastAsia="zh-TW"/>
              </w:rPr>
              <w:t>節能約章</w:t>
            </w:r>
            <w:proofErr w:type="gramEnd"/>
            <w:r w:rsidR="00984066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>202</w:t>
            </w:r>
            <w:r w:rsidR="00BD5837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>3</w:t>
            </w:r>
            <w:r w:rsidR="00191746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 </w:t>
            </w:r>
            <w:r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Energy Saving Charter</w:t>
            </w:r>
            <w:r w:rsidR="001D33EA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 </w:t>
            </w:r>
            <w:r w:rsidR="00984066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202</w:t>
            </w:r>
            <w:r w:rsidR="00BD5837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3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1D33EA" w:rsidRPr="00F658BA" w14:paraId="6EEAB666" w14:textId="77777777" w:rsidTr="005949C1">
              <w:tc>
                <w:tcPr>
                  <w:tcW w:w="3544" w:type="dxa"/>
                  <w:vAlign w:val="center"/>
                </w:tcPr>
                <w:p w14:paraId="4E1A1908" w14:textId="77777777" w:rsidR="001D33EA" w:rsidRPr="00F658BA" w:rsidRDefault="001D33EA" w:rsidP="005949C1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TW"/>
                    </w:rPr>
                  </w:pPr>
                  <w:proofErr w:type="gramStart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8"/>
                      <w:szCs w:val="19"/>
                      <w:lang w:val="en-GB" w:eastAsia="zh-TW"/>
                    </w:rPr>
                    <w:t>請列明</w:t>
                  </w:r>
                  <w:proofErr w:type="gramEnd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8"/>
                      <w:szCs w:val="19"/>
                      <w:lang w:val="en-GB" w:eastAsia="zh-TW"/>
                    </w:rPr>
                    <w:t>參與</w:t>
                  </w:r>
                  <w:proofErr w:type="gramStart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8"/>
                      <w:szCs w:val="19"/>
                      <w:lang w:val="en-GB" w:eastAsia="zh-TW"/>
                    </w:rPr>
                    <w:t>節能約章的</w:t>
                  </w:r>
                  <w:proofErr w:type="gramEnd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8"/>
                      <w:szCs w:val="19"/>
                      <w:lang w:val="en-GB" w:eastAsia="zh-TW"/>
                    </w:rPr>
                    <w:t>指定地點</w:t>
                  </w: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TW"/>
                    </w:rPr>
                    <w:t xml:space="preserve"> (如有)</w:t>
                  </w:r>
                </w:p>
              </w:tc>
              <w:tc>
                <w:tcPr>
                  <w:tcW w:w="284" w:type="dxa"/>
                  <w:vAlign w:val="center"/>
                </w:tcPr>
                <w:p w14:paraId="5A3F220B" w14:textId="77777777" w:rsidR="001D33EA" w:rsidRPr="00F658BA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14:paraId="4309ED8B" w14:textId="77777777" w:rsidR="001D33EA" w:rsidRPr="00F658B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微軟正黑體" w:eastAsia="微軟正黑體" w:hAnsi="微軟正黑體"/>
                      <w:i/>
                      <w:color w:val="0070C0"/>
                      <w:sz w:val="18"/>
                      <w:szCs w:val="19"/>
                      <w:lang w:val="en-GB" w:eastAsia="zh-TW"/>
                    </w:rPr>
                  </w:pPr>
                  <w:r w:rsidRPr="00F658BA">
                    <w:rPr>
                      <w:rFonts w:ascii="微軟正黑體" w:eastAsia="微軟正黑體" w:hAnsi="微軟正黑體"/>
                      <w:i/>
                      <w:color w:val="0070C0"/>
                      <w:sz w:val="18"/>
                      <w:szCs w:val="19"/>
                      <w:lang w:val="en-GB" w:eastAsia="zh-TW"/>
                    </w:rPr>
                    <w:t>會所、大堂及公共地方</w:t>
                  </w:r>
                </w:p>
              </w:tc>
            </w:tr>
            <w:tr w:rsidR="001D33EA" w:rsidRPr="00F658BA" w14:paraId="6FF68483" w14:textId="77777777" w:rsidTr="005949C1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14:paraId="3D645D24" w14:textId="77777777" w:rsidR="001D33EA" w:rsidRPr="00F658BA" w:rsidRDefault="001D33EA" w:rsidP="005949C1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4E56121B" w14:textId="77777777" w:rsidR="001D33EA" w:rsidRPr="00F658BA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/>
                      <w:bCs/>
                      <w:i/>
                      <w:sz w:val="18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7018274" w14:textId="77777777" w:rsidR="001D33EA" w:rsidRPr="00F658B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eastAsia="Microsoft YaHei Light" w:hAnsi="Segoe Print"/>
                      <w:i/>
                      <w:color w:val="0070C0"/>
                      <w:sz w:val="18"/>
                      <w:szCs w:val="19"/>
                      <w:lang w:val="en-GB" w:eastAsia="zh-TW"/>
                    </w:rPr>
                  </w:pPr>
                  <w:r w:rsidRPr="00F658BA">
                    <w:rPr>
                      <w:rFonts w:ascii="Segoe Print" w:eastAsia="Microsoft YaHei Light" w:hAnsi="Segoe Print"/>
                      <w:i/>
                      <w:color w:val="0070C0"/>
                      <w:sz w:val="18"/>
                      <w:szCs w:val="19"/>
                      <w:lang w:val="en-GB" w:eastAsia="zh-TW"/>
                    </w:rPr>
                    <w:t>Clubhouse, lobby &amp; common area</w:t>
                  </w:r>
                </w:p>
              </w:tc>
            </w:tr>
          </w:tbl>
          <w:p w14:paraId="5F4696C4" w14:textId="77777777" w:rsidR="00E117CC" w:rsidRPr="00F658BA" w:rsidRDefault="00E117CC" w:rsidP="00E117CC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18"/>
                <w:szCs w:val="19"/>
                <w:lang w:val="en-GB" w:eastAsia="zh-CN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93F46" w:rsidRPr="00F658BA" w14:paraId="3C067820" w14:textId="77777777" w:rsidTr="00CF4014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212BCBD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3DF68D8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CC5D333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C44363A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FE11BB8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29F15B14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2B3FE436" w14:textId="77777777" w:rsidR="00E93F46" w:rsidRPr="00F658BA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D22AC34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63536C2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02829196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617EA8D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E8E12DE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B76B1DA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4391E4EB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F07D46D" w14:textId="77777777" w:rsidR="00E93F46" w:rsidRPr="00F658BA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7A6D3741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AEDBAC3" w14:textId="77777777" w:rsidR="00E93F46" w:rsidRPr="00F658BA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1D22B850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8059700" w14:textId="77777777" w:rsidR="00E93F46" w:rsidRPr="00F658BA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697EAED8" w14:textId="77777777" w:rsidR="00E93F46" w:rsidRPr="00F658BA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  <w:t>2021</w:t>
                  </w:r>
                </w:p>
              </w:tc>
            </w:tr>
            <w:tr w:rsidR="003174A2" w:rsidRPr="00F658BA" w14:paraId="06084178" w14:textId="77777777" w:rsidTr="00CF4014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F3B2D6E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HK"/>
                    </w:rPr>
                  </w:pPr>
                  <w:r w:rsidRPr="00F658BA">
                    <w:rPr>
                      <w:rFonts w:hint="eastAsia"/>
                      <w:color w:val="0070C0"/>
                      <w:sz w:val="18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7C4AAB93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57A525B4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75A45B9B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3D5B34C2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F03BC3B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7D5927C1" w14:textId="77777777" w:rsidR="003174A2" w:rsidRPr="00F658BA" w:rsidRDefault="003174A2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0570EEC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6E45EA9" w14:textId="77777777" w:rsidR="003174A2" w:rsidRPr="00F658BA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02103498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2BE4B5D" w14:textId="77777777" w:rsidR="003174A2" w:rsidRPr="00F658BA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195E05B5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70DAFD8" w14:textId="77777777" w:rsidR="003174A2" w:rsidRPr="00F658BA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731FC90F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25712B41" w14:textId="77777777" w:rsidR="003174A2" w:rsidRPr="00F658BA" w:rsidRDefault="003174A2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0195182F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FCD860F" w14:textId="77777777" w:rsidR="003174A2" w:rsidRPr="00F658BA" w:rsidRDefault="003174A2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1A9CD621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DCF656A" w14:textId="77777777" w:rsidR="003174A2" w:rsidRPr="00F658BA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68725A8A" w14:textId="77777777" w:rsidR="003174A2" w:rsidRPr="00F658BA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3174A2" w:rsidRPr="00F658BA" w14:paraId="1FAB39BE" w14:textId="77777777" w:rsidTr="00837E55">
              <w:tc>
                <w:tcPr>
                  <w:tcW w:w="27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5C44A33" w14:textId="77777777" w:rsidR="003174A2" w:rsidRPr="00A149BC" w:rsidRDefault="003174A2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565F4371" w14:textId="30A87DCC" w:rsidR="003174A2" w:rsidRPr="00A149BC" w:rsidRDefault="00456CF0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參加者願意按要求</w:t>
                  </w:r>
                  <w:r w:rsidR="00837E55"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提供相</w:t>
                  </w:r>
                  <w:r w:rsidR="00837E55"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TW"/>
                    </w:rPr>
                    <w:t>關</w:t>
                  </w:r>
                  <w:r w:rsidR="00837E55"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資料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TW"/>
                    </w:rPr>
                    <w:t>，</w:t>
                  </w:r>
                  <w:r w:rsidR="00837E55"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以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證明</w:t>
                  </w:r>
                  <w:r w:rsidR="00837E55" w:rsidRPr="00A149BC">
                    <w:rPr>
                      <w:rFonts w:asciiTheme="minorEastAsia" w:hAnsiTheme="minorEastAsia"/>
                      <w:sz w:val="18"/>
                      <w:szCs w:val="19"/>
                      <w:lang w:val="en-GB" w:eastAsia="zh-HK"/>
                    </w:rPr>
                    <w:t>f)</w:t>
                  </w:r>
                  <w:r w:rsidR="00837E55"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促進既有建築節能改造</w:t>
                  </w:r>
                </w:p>
              </w:tc>
            </w:tr>
            <w:tr w:rsidR="00837E55" w:rsidRPr="00F658BA" w14:paraId="10331103" w14:textId="77777777" w:rsidTr="0006396F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6D2F2E3" w14:textId="77777777" w:rsidR="00837E55" w:rsidRPr="00A149BC" w:rsidRDefault="00837E55" w:rsidP="00837E55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  <w:lang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single" w:sz="4" w:space="0" w:color="auto"/>
                  </w:tcBorders>
                  <w:vAlign w:val="bottom"/>
                </w:tcPr>
                <w:p w14:paraId="65BC9F2B" w14:textId="4AEEC357" w:rsidR="00837E55" w:rsidRPr="00A149BC" w:rsidRDefault="00456CF0" w:rsidP="00837E5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  <w:r w:rsidRPr="00A149BC"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  <w:t xml:space="preserve">Participants will </w:t>
                  </w:r>
                  <w:r w:rsidR="00837E55" w:rsidRPr="00A149BC"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  <w:t xml:space="preserve">provide relevant information, which substantiates f) building energy saving retrofit </w:t>
                  </w:r>
                  <w:r w:rsidRPr="00A149BC"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  <w:t>upon requested</w:t>
                  </w:r>
                </w:p>
              </w:tc>
            </w:tr>
          </w:tbl>
          <w:p w14:paraId="12205225" w14:textId="77777777" w:rsidR="005949C1" w:rsidRPr="00F658BA" w:rsidRDefault="00141FC5" w:rsidP="008F4D76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18"/>
                <w:lang w:val="en-GB" w:eastAsia="zh-HK"/>
              </w:rPr>
            </w:pPr>
            <w:r w:rsidRPr="00F658BA">
              <w:rPr>
                <w:rFonts w:asciiTheme="minorEastAsia" w:hAnsiTheme="minorEastAsia"/>
                <w:b/>
                <w:noProof/>
                <w:sz w:val="18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0" wp14:anchorId="2BB3E765" wp14:editId="2FC0CDE8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114935</wp:posOffset>
                      </wp:positionV>
                      <wp:extent cx="183515" cy="187325"/>
                      <wp:effectExtent l="0" t="0" r="26035" b="2222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3515" cy="187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64FFE7" w14:textId="77777777"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14:paraId="50BA0ADF" w14:textId="77777777"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2BB3E765" id="文字方塊 3" o:spid="_x0000_s1027" type="#_x0000_t202" style="position:absolute;margin-left:-1.45pt;margin-top:9.05pt;width:14.45pt;height:1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" o:allowoverlap="f" filled="f" strokeweight=".5pt">
                      <v:textbox>
                        <w:txbxContent>
                          <w:p w14:paraId="2F64FFE7" w14:textId="77777777"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14:paraId="50BA0ADF" w14:textId="77777777"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</w:p>
          <w:p w14:paraId="7CFC15CD" w14:textId="77777777" w:rsidR="000E457D" w:rsidRPr="00F658BA" w:rsidRDefault="000E457D" w:rsidP="003A50F0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18"/>
                <w:szCs w:val="24"/>
                <w:lang w:val="en-GB" w:eastAsia="zh-HK"/>
              </w:rPr>
            </w:pPr>
            <w:r w:rsidRPr="00F658BA">
              <w:rPr>
                <w:rFonts w:asciiTheme="minorEastAsia" w:hAnsiTheme="minorEastAsia"/>
                <w:b/>
                <w:sz w:val="18"/>
                <w:lang w:val="en-GB" w:eastAsia="zh-HK"/>
              </w:rPr>
              <w:t xml:space="preserve">  </w:t>
            </w:r>
            <w:r w:rsidR="00930822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</w:t>
            </w:r>
            <w:r w:rsidR="00884841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>4T</w:t>
            </w:r>
            <w:proofErr w:type="gramStart"/>
            <w:r w:rsidR="00191746" w:rsidRPr="00F658BA">
              <w:rPr>
                <w:rFonts w:asciiTheme="minorEastAsia" w:hAnsiTheme="minorEastAsia" w:hint="eastAsia"/>
                <w:b/>
                <w:sz w:val="18"/>
                <w:lang w:val="en-GB" w:eastAsia="zh-TW"/>
              </w:rPr>
              <w:t>約章</w:t>
            </w:r>
            <w:proofErr w:type="gramEnd"/>
            <w:r w:rsidR="00191746" w:rsidRPr="00F658BA">
              <w:rPr>
                <w:rFonts w:asciiTheme="minorEastAsia" w:hAnsiTheme="minorEastAsia"/>
                <w:b/>
                <w:sz w:val="18"/>
                <w:lang w:val="en-GB" w:eastAsia="zh-TW"/>
              </w:rPr>
              <w:t xml:space="preserve">  </w:t>
            </w:r>
            <w:r w:rsidR="00884841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4T</w:t>
            </w:r>
            <w:r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 </w:t>
            </w:r>
            <w:r w:rsidR="00191746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>Charter</w:t>
            </w:r>
            <w:r w:rsidR="00A26FC7" w:rsidRPr="00F658BA">
              <w:rPr>
                <w:rFonts w:asciiTheme="minorEastAsia" w:hAnsiTheme="minorEastAsia" w:cs="Times New Roman"/>
                <w:b/>
                <w:bCs/>
                <w:sz w:val="18"/>
                <w:lang w:val="en-GB" w:eastAsia="zh-TW"/>
              </w:rPr>
              <w:t xml:space="preserve"> 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>(</w:t>
            </w:r>
            <w:r w:rsidR="00A26FC7" w:rsidRPr="00F658BA">
              <w:rPr>
                <w:rFonts w:asciiTheme="minorEastAsia" w:hAnsiTheme="minorEastAsia" w:cs="Times New Roman" w:hint="eastAsia"/>
                <w:bCs/>
                <w:i/>
                <w:sz w:val="18"/>
                <w:szCs w:val="16"/>
                <w:lang w:val="en-GB" w:eastAsia="zh-TW"/>
              </w:rPr>
              <w:t>參加者</w:t>
            </w:r>
            <w:r w:rsidR="003A50F0" w:rsidRPr="00F658BA">
              <w:rPr>
                <w:rFonts w:asciiTheme="minorEastAsia" w:hAnsiTheme="minorEastAsia" w:cs="Times New Roman" w:hint="eastAsia"/>
                <w:bCs/>
                <w:i/>
                <w:sz w:val="18"/>
                <w:szCs w:val="16"/>
                <w:lang w:val="en-GB" w:eastAsia="zh-TW"/>
              </w:rPr>
              <w:t>需按要求</w:t>
            </w:r>
            <w:r w:rsidR="00A26FC7" w:rsidRPr="00F658BA">
              <w:rPr>
                <w:rFonts w:asciiTheme="minorEastAsia" w:hAnsiTheme="minorEastAsia" w:cs="Times New Roman" w:hint="eastAsia"/>
                <w:bCs/>
                <w:i/>
                <w:sz w:val="18"/>
                <w:szCs w:val="16"/>
                <w:lang w:val="en-GB" w:eastAsia="zh-TW"/>
              </w:rPr>
              <w:t>提交有關資料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 xml:space="preserve"> Participants </w:t>
            </w:r>
            <w:r w:rsidR="00490FC1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 xml:space="preserve">are required 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 xml:space="preserve">to submit relevant information </w:t>
            </w:r>
            <w:r w:rsidR="00490FC1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>upon requested</w:t>
            </w:r>
            <w:r w:rsidR="00A26FC7" w:rsidRPr="00F658BA">
              <w:rPr>
                <w:rFonts w:asciiTheme="minorEastAsia" w:hAnsiTheme="minorEastAsia" w:cs="Times New Roman"/>
                <w:bCs/>
                <w:i/>
                <w:sz w:val="18"/>
                <w:szCs w:val="16"/>
                <w:lang w:val="en-GB" w:eastAsia="zh-TW"/>
              </w:rPr>
              <w:t>)</w:t>
            </w:r>
          </w:p>
        </w:tc>
      </w:tr>
    </w:tbl>
    <w:p w14:paraId="5FF131BA" w14:textId="77777777" w:rsidR="00CF6BF6" w:rsidRPr="00F658BA" w:rsidRDefault="00CF6BF6" w:rsidP="00CF6BF6">
      <w:pPr>
        <w:snapToGrid w:val="0"/>
        <w:rPr>
          <w:rFonts w:asciiTheme="minorEastAsia" w:hAnsiTheme="minorEastAsia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F658BA" w14:paraId="5044F0C7" w14:textId="77777777" w:rsidTr="00DF5804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430DA2E2" w14:textId="77777777" w:rsidR="00DF5804" w:rsidRPr="00F658BA" w:rsidRDefault="00DF5804" w:rsidP="00DF5804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="Tempus Sans ITC" w:eastAsia="王漢宗細黑體繁" w:hAnsi="Tempus Sans ITC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7D2E8AAB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TW"/>
              </w:rPr>
              <w:t>類別Categor</w:t>
            </w:r>
            <w:r w:rsidRPr="00F658BA">
              <w:rPr>
                <w:rFonts w:asciiTheme="minorEastAsia" w:hAnsiTheme="minorEastAsia"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7D8AC8C4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F658BA" w14:paraId="6788D5A9" w14:textId="77777777" w:rsidTr="00DF5804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7FD5D995" w14:textId="77777777" w:rsidR="00DF5804" w:rsidRPr="00F658BA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91A6C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proofErr w:type="spellStart"/>
            <w:r w:rsidRPr="00F658BA">
              <w:rPr>
                <w:rFonts w:asciiTheme="minorEastAsia" w:hAnsiTheme="minorEastAsia" w:hint="eastAsia"/>
                <w:lang w:val="en-GB"/>
              </w:rPr>
              <w:t>機構名稱</w:t>
            </w:r>
            <w:proofErr w:type="spellEnd"/>
          </w:p>
          <w:p w14:paraId="5A476D49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F658BA">
              <w:rPr>
                <w:rFonts w:asciiTheme="minorEastAsia" w:hAnsiTheme="minorEastAsia"/>
                <w:lang w:val="en-GB" w:eastAsia="zh-HK"/>
              </w:rPr>
              <w:t>a</w:t>
            </w:r>
            <w:r w:rsidRPr="00F658BA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387160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F658BA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6219E8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F658BA" w14:paraId="156E9767" w14:textId="77777777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779ADDB" w14:textId="77777777" w:rsidR="00DF5804" w:rsidRPr="00F658BA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0F6EE4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1E13D9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TW"/>
              </w:rPr>
              <w:t>(</w:t>
            </w:r>
            <w:proofErr w:type="spellStart"/>
            <w:r w:rsidRPr="00F658BA">
              <w:rPr>
                <w:rFonts w:asciiTheme="minorEastAsia" w:hAnsiTheme="minorEastAsia" w:hint="eastAsia"/>
                <w:lang w:val="en-GB" w:eastAsia="zh-HK"/>
              </w:rPr>
              <w:t>Eng</w:t>
            </w:r>
            <w:proofErr w:type="spellEnd"/>
            <w:r w:rsidRPr="00F658BA">
              <w:rPr>
                <w:rFonts w:asciiTheme="minorEastAsia" w:hAnsiTheme="minorEastAsia" w:hint="eastAsia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EC1856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F658BA" w14:paraId="49744FF7" w14:textId="77777777" w:rsidTr="00DF5804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4EB2FD25" w14:textId="77777777" w:rsidR="00DF5804" w:rsidRPr="00F658BA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A64D28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F658BA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F658BA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F658BA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F658BA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F658BA">
              <w:rPr>
                <w:rFonts w:asciiTheme="minorEastAsia" w:hAnsiTheme="minorEastAsia"/>
                <w:lang w:val="en-GB"/>
              </w:rPr>
              <w:t xml:space="preserve">ame and </w:t>
            </w:r>
            <w:r w:rsidRPr="00F658BA">
              <w:rPr>
                <w:rFonts w:asciiTheme="minorEastAsia" w:hAnsiTheme="minorEastAsia"/>
                <w:lang w:val="en-GB" w:eastAsia="zh-TW"/>
              </w:rPr>
              <w:t>Address</w:t>
            </w:r>
            <w:r w:rsidRPr="00F658BA">
              <w:rPr>
                <w:rFonts w:asciiTheme="minorEastAsia" w:hAnsiTheme="minorEastAsia"/>
                <w:lang w:val="en-GB"/>
              </w:rPr>
              <w:t xml:space="preserve"> of 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F658BA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F658BA">
              <w:rPr>
                <w:rFonts w:asciiTheme="minorEastAsia" w:hAnsiTheme="minorEastAsia"/>
                <w:lang w:val="en-GB"/>
              </w:rPr>
              <w:t xml:space="preserve"> 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EAD3C4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F658BA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F658BA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CAF70C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F658BA" w14:paraId="4D4548BD" w14:textId="77777777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E2C90F3" w14:textId="77777777" w:rsidR="00DF5804" w:rsidRPr="00F658BA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C16210" w14:textId="77777777" w:rsidR="00DF5804" w:rsidRPr="00F658BA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DBEAF6" w14:textId="77777777" w:rsidR="00DF5804" w:rsidRPr="00F658BA" w:rsidRDefault="00DF5804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lang w:val="en-GB" w:eastAsia="zh-TW"/>
              </w:rPr>
              <w:t>(</w:t>
            </w:r>
            <w:proofErr w:type="spellStart"/>
            <w:r w:rsidRPr="00F658BA">
              <w:rPr>
                <w:rFonts w:asciiTheme="minorEastAsia" w:hAnsiTheme="minorEastAsia" w:hint="eastAsia"/>
                <w:lang w:val="en-GB" w:eastAsia="zh-HK"/>
              </w:rPr>
              <w:t>Eng</w:t>
            </w:r>
            <w:proofErr w:type="spellEnd"/>
            <w:r w:rsidRPr="00F658BA">
              <w:rPr>
                <w:rFonts w:asciiTheme="minorEastAsia" w:hAnsiTheme="minorEastAsia" w:hint="eastAsia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D1AF76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F658BA" w14:paraId="6E4714EA" w14:textId="77777777" w:rsidTr="00DF5804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760452B3" w14:textId="77777777" w:rsidR="00DF5804" w:rsidRPr="00F658BA" w:rsidRDefault="00DF5804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1EE58747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願意參與</w:t>
            </w:r>
            <w:proofErr w:type="gramStart"/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下約章</w:t>
            </w:r>
            <w:proofErr w:type="gramEnd"/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 The 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Pr="00F658BA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14:paraId="66837825" w14:textId="77777777" w:rsidR="00DF5804" w:rsidRPr="00F658BA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</w:t>
            </w:r>
            <w:proofErr w:type="gramStart"/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上剔號</w:t>
            </w:r>
            <w:proofErr w:type="gramEnd"/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 w:rsidRPr="00F658B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F658BA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 w:rsidRPr="00F658B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14:paraId="5CA51CF9" w14:textId="77777777" w:rsidR="00DF5804" w:rsidRPr="00F658BA" w:rsidRDefault="00DF5804" w:rsidP="007B5BBE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 w:rsidRPr="00F658BA">
              <w:rPr>
                <w:rFonts w:asciiTheme="minorEastAsia" w:hAnsiTheme="minorEastAsia" w:hint="eastAsia"/>
                <w:b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0" wp14:anchorId="12A80A50" wp14:editId="53A0480C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9" name="文字方塊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231861" w14:textId="77777777"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396AE667" w14:textId="77777777"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12A80A50" id="文字方塊 9" o:spid="_x0000_s1028" type="#_x0000_t202" style="position:absolute;left:0;text-align:left;margin-left:.65pt;margin-top:2.45pt;width:15.6pt;height:15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" o:allowoverlap="f" filled="f" strokeweight=".5pt">
                      <v:textbox>
                        <w:txbxContent>
                          <w:p w14:paraId="0C231861" w14:textId="77777777"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396AE667" w14:textId="77777777"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F658BA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proofErr w:type="gramStart"/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proofErr w:type="gramEnd"/>
            <w:r w:rsidR="00984066" w:rsidRPr="00F658BA">
              <w:rPr>
                <w:rFonts w:asciiTheme="minorEastAsia" w:hAnsiTheme="minorEastAsia" w:hint="eastAsia"/>
                <w:b/>
                <w:lang w:val="en-GB" w:eastAsia="zh-TW"/>
              </w:rPr>
              <w:t>202</w:t>
            </w:r>
            <w:r w:rsidR="00BD5837" w:rsidRPr="00F658BA">
              <w:rPr>
                <w:rFonts w:asciiTheme="minorEastAsia" w:hAnsiTheme="minorEastAsia"/>
                <w:b/>
                <w:lang w:val="en-GB" w:eastAsia="zh-TW"/>
              </w:rPr>
              <w:t>3</w:t>
            </w:r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Energy Saving Charter </w:t>
            </w:r>
            <w:r w:rsidR="00984066"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202</w:t>
            </w:r>
            <w:r w:rsidR="00FA0507" w:rsidRPr="00F658BA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>3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F658BA" w14:paraId="25B2EBA4" w14:textId="77777777" w:rsidTr="007B5BBE">
              <w:tc>
                <w:tcPr>
                  <w:tcW w:w="3544" w:type="dxa"/>
                  <w:vAlign w:val="center"/>
                </w:tcPr>
                <w:p w14:paraId="45556E20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proofErr w:type="gramStart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</w:t>
                  </w:r>
                  <w:proofErr w:type="gramEnd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參與</w:t>
                  </w:r>
                  <w:proofErr w:type="gramStart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節能約章的</w:t>
                  </w:r>
                  <w:proofErr w:type="gramEnd"/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14:paraId="796E8A27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14:paraId="20B6F3C7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F658BA" w14:paraId="75AB5A8E" w14:textId="77777777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14:paraId="5C06BDF4" w14:textId="77777777" w:rsidR="00DF5804" w:rsidRPr="00F658BA" w:rsidRDefault="00DF5804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09B22F82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658BA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3D536FE" w14:textId="77777777" w:rsidR="00DF5804" w:rsidRPr="00F658BA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14:paraId="49BDE0D6" w14:textId="77777777" w:rsidR="00DF5804" w:rsidRPr="00F658BA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RPr="00F658BA" w14:paraId="5B8BD0A0" w14:textId="77777777" w:rsidTr="00B22BBA">
              <w:trPr>
                <w:trHeight w:val="312"/>
              </w:trPr>
              <w:tc>
                <w:tcPr>
                  <w:tcW w:w="9071" w:type="dxa"/>
                </w:tcPr>
                <w:p w14:paraId="14675746" w14:textId="77777777" w:rsidR="00C14A55" w:rsidRPr="00F658BA" w:rsidRDefault="00C14A55" w:rsidP="00C14A55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F658BA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 w:rsidRPr="00F658BA"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</w:tbl>
          <w:p w14:paraId="1DCF6CCF" w14:textId="77777777" w:rsidR="00E2233A" w:rsidRPr="00F658BA" w:rsidRDefault="00E2233A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RPr="00F658BA" w14:paraId="73FDAEF7" w14:textId="77777777" w:rsidTr="00E75929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98DFD24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73533E9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F151F59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86091E5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BC9BBB5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532ED77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DCCB87C" w14:textId="77777777" w:rsidR="00E2233A" w:rsidRPr="00F658B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1CE471D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18AE3C0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85009C7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193E6A4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52040921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FDF1206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2BC3649F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1F7E5BB" w14:textId="77777777" w:rsidR="00E2233A" w:rsidRPr="00F658B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1E34F2BB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050A176" w14:textId="77777777" w:rsidR="00E2233A" w:rsidRPr="00F658B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604F1F2E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6C1687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0BA92BB0" w14:textId="77777777" w:rsidR="00E2233A" w:rsidRPr="00F658BA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  <w:tr w:rsidR="00837E55" w:rsidRPr="00F658BA" w14:paraId="046358A2" w14:textId="77777777" w:rsidTr="008048AB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62E2420" w14:textId="0248F01F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32CDD22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  <w:r w:rsidRPr="00F658BA">
                    <w:rPr>
                      <w:rFonts w:asciiTheme="minorEastAsia" w:eastAsia="SimSun" w:hAnsiTheme="minorEastAsia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vAlign w:val="bottom"/>
                </w:tcPr>
                <w:p w14:paraId="3B2C1E58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2694EA44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39EBF371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2BE70D7E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9FD73A3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B4A1E63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157CA491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9C21807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620BE13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4128D092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5D63992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166B694A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31B2E7CB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37731B28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5E5A126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656423EA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4DC2C48A" w14:textId="77777777" w:rsidR="00837E55" w:rsidRPr="00F658BA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607" w:type="dxa"/>
                </w:tcPr>
                <w:p w14:paraId="43FAB7A0" w14:textId="77777777" w:rsidR="00837E55" w:rsidRPr="00F658BA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456CF0" w:rsidRPr="00F658BA" w14:paraId="54D828BB" w14:textId="77777777" w:rsidTr="008048AB">
              <w:tc>
                <w:tcPr>
                  <w:tcW w:w="27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24BFAB7" w14:textId="77777777" w:rsidR="00456CF0" w:rsidRPr="00F658BA" w:rsidRDefault="00456CF0" w:rsidP="00456CF0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67DE43B3" w14:textId="305AE569" w:rsidR="00456CF0" w:rsidRPr="00A149BC" w:rsidRDefault="00456CF0" w:rsidP="00456CF0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參加者願意按要求提供相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TW"/>
                    </w:rPr>
                    <w:t>關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資料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TW"/>
                    </w:rPr>
                    <w:t>，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以證明</w:t>
                  </w:r>
                  <w:r w:rsidRPr="00A149BC">
                    <w:rPr>
                      <w:rFonts w:asciiTheme="minorEastAsia" w:hAnsiTheme="minorEastAsia"/>
                      <w:sz w:val="18"/>
                      <w:szCs w:val="19"/>
                      <w:lang w:val="en-GB" w:eastAsia="zh-HK"/>
                    </w:rPr>
                    <w:t>f)</w:t>
                  </w:r>
                  <w:r w:rsidRPr="00A149BC">
                    <w:rPr>
                      <w:rFonts w:asciiTheme="minorEastAsia" w:hAnsiTheme="minorEastAsia" w:hint="eastAsia"/>
                      <w:sz w:val="18"/>
                      <w:szCs w:val="19"/>
                      <w:lang w:val="en-GB" w:eastAsia="zh-HK"/>
                    </w:rPr>
                    <w:t>促進既有建築節能改造</w:t>
                  </w:r>
                </w:p>
              </w:tc>
            </w:tr>
            <w:tr w:rsidR="00456CF0" w:rsidRPr="00F658BA" w14:paraId="300EE2B3" w14:textId="77777777" w:rsidTr="008048AB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39F6DB2" w14:textId="77777777" w:rsidR="00456CF0" w:rsidRPr="00F658BA" w:rsidRDefault="00456CF0" w:rsidP="00456CF0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color w:val="0070C0"/>
                      <w:sz w:val="18"/>
                      <w:lang w:val="en-GB"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single" w:sz="4" w:space="0" w:color="auto"/>
                  </w:tcBorders>
                  <w:vAlign w:val="bottom"/>
                </w:tcPr>
                <w:p w14:paraId="163FFE63" w14:textId="2A1FC6C3" w:rsidR="00456CF0" w:rsidRPr="00A149BC" w:rsidRDefault="00456CF0" w:rsidP="00456CF0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</w:pPr>
                  <w:r w:rsidRPr="00A149BC">
                    <w:rPr>
                      <w:rFonts w:asciiTheme="minorEastAsia" w:hAnsiTheme="minorEastAsia"/>
                      <w:sz w:val="18"/>
                      <w:szCs w:val="19"/>
                      <w:lang w:val="en-GB" w:eastAsia="zh-TW"/>
                    </w:rPr>
                    <w:t>Participants will provide relevant information, which substantiates f) building energy saving retrofit upon requested</w:t>
                  </w:r>
                </w:p>
              </w:tc>
            </w:tr>
          </w:tbl>
          <w:p w14:paraId="461BB27C" w14:textId="77777777" w:rsidR="00DF5804" w:rsidRPr="00F658BA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b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0" wp14:anchorId="46F8DBE9" wp14:editId="54195488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79CA71" w14:textId="77777777"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55582472" w14:textId="77777777"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46F8DBE9" id="文字方塊 10" o:spid="_x0000_s1029" type="#_x0000_t202" style="position:absolute;left:0;text-align:left;margin-left:1pt;margin-top:2.2pt;width:15.55pt;height:15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" o:allowoverlap="f" filled="f" strokeweight=".5pt">
                      <v:textbox>
                        <w:txbxContent>
                          <w:p w14:paraId="4279CA71" w14:textId="77777777"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55582472" w14:textId="77777777"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14:paraId="2F9B2780" w14:textId="77777777" w:rsidR="00DF5804" w:rsidRPr="00F658BA" w:rsidRDefault="00DF5804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F658BA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884841" w:rsidRPr="00F658BA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proofErr w:type="gramStart"/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>約章</w:t>
            </w:r>
            <w:proofErr w:type="gramEnd"/>
            <w:r w:rsidRPr="00F658BA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="00884841"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4T</w:t>
            </w:r>
            <w:r w:rsidRPr="00F658B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Charter</w:t>
            </w:r>
            <w:r w:rsidRPr="00F658BA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Pr="00F658BA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F658BA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參加者需按要求提交有關資料 </w:t>
            </w:r>
            <w:r w:rsidRPr="00F658BA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Participants are required to submit relevant information upon requested)</w:t>
            </w:r>
          </w:p>
        </w:tc>
      </w:tr>
    </w:tbl>
    <w:p w14:paraId="37FA56C9" w14:textId="77777777" w:rsidR="00CF6BF6" w:rsidRPr="00F658BA" w:rsidRDefault="00CF6BF6" w:rsidP="00CF6BF6">
      <w:pPr>
        <w:snapToGrid w:val="0"/>
        <w:rPr>
          <w:rFonts w:asciiTheme="minorEastAsia" w:hAnsiTheme="minorEastAsia"/>
          <w:sz w:val="10"/>
          <w:szCs w:val="10"/>
          <w:lang w:eastAsia="zh-HK"/>
        </w:rPr>
      </w:pPr>
    </w:p>
    <w:p w14:paraId="19E02793" w14:textId="77777777" w:rsidR="00DF5804" w:rsidRPr="00F658BA" w:rsidRDefault="00DF5804" w:rsidP="00CF6BF6">
      <w:pPr>
        <w:snapToGrid w:val="0"/>
        <w:rPr>
          <w:rFonts w:asciiTheme="minorEastAsia" w:hAnsiTheme="minorEastAsia"/>
          <w:sz w:val="6"/>
          <w:szCs w:val="10"/>
          <w:lang w:eastAsia="zh-HK"/>
        </w:rPr>
      </w:pPr>
    </w:p>
    <w:p w14:paraId="475B01FA" w14:textId="77777777" w:rsidR="00F46556" w:rsidRPr="00F658BA" w:rsidRDefault="00DF5804" w:rsidP="00C05616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^ </w:t>
      </w:r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將於參與證書中列出參與年份的資料</w:t>
      </w:r>
      <w:r w:rsidRPr="00F658BA">
        <w:rPr>
          <w:rFonts w:ascii="SimSun" w:eastAsia="SimSun" w:hAnsi="SimSun" w:cs="新細明體" w:hint="eastAsia"/>
          <w:bCs/>
          <w:spacing w:val="2"/>
          <w:sz w:val="18"/>
          <w:szCs w:val="18"/>
          <w:lang w:val="en-GB" w:eastAsia="zh-CN"/>
        </w:rPr>
        <w:t xml:space="preserve">　</w:t>
      </w: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Information of participated year(s)</w:t>
      </w:r>
      <w:r w:rsidR="00512441"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will be listed on the C</w:t>
      </w: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ertificate(s)</w:t>
      </w:r>
      <w:r w:rsidR="00512441"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of P</w:t>
      </w:r>
      <w:r w:rsidRPr="00F658BA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articipation</w:t>
      </w:r>
    </w:p>
    <w:p w14:paraId="0967A9EB" w14:textId="77777777" w:rsidR="00A515BB" w:rsidRPr="00F658BA" w:rsidRDefault="00A515BB" w:rsidP="00C05616">
      <w:pPr>
        <w:snapToGrid w:val="0"/>
        <w:rPr>
          <w:rFonts w:asciiTheme="minorEastAsia" w:hAnsiTheme="minorEastAsia"/>
          <w:sz w:val="6"/>
          <w:szCs w:val="18"/>
          <w:lang w:val="en-GB"/>
        </w:rPr>
      </w:pPr>
    </w:p>
    <w:p w14:paraId="71657FC1" w14:textId="4955B1AA" w:rsidR="00DF5804" w:rsidRPr="00A515BB" w:rsidRDefault="00A515BB" w:rsidP="00AD31BD">
      <w:pPr>
        <w:snapToGrid w:val="0"/>
        <w:rPr>
          <w:rFonts w:asciiTheme="minorEastAsia" w:hAnsiTheme="minorEastAsia"/>
          <w:sz w:val="6"/>
          <w:szCs w:val="18"/>
          <w:lang w:val="en-GB"/>
        </w:rPr>
      </w:pPr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 xml:space="preserve">如有需要，請加新格／頁。 Please add </w:t>
      </w:r>
      <w:proofErr w:type="gramStart"/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box(</w:t>
      </w:r>
      <w:proofErr w:type="spellStart"/>
      <w:proofErr w:type="gramEnd"/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es</w:t>
      </w:r>
      <w:proofErr w:type="spellEnd"/>
      <w:r w:rsidRPr="00F658BA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)/page(s) as necessary.</w:t>
      </w:r>
    </w:p>
    <w:sectPr w:rsidR="00DF5804" w:rsidRPr="00A515BB" w:rsidSect="00FB2DC6">
      <w:footerReference w:type="default" r:id="rId11"/>
      <w:pgSz w:w="11906" w:h="16838"/>
      <w:pgMar w:top="425" w:right="851" w:bottom="425" w:left="851" w:header="425" w:footer="113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A5646" w14:textId="77777777" w:rsidR="00E9700D" w:rsidRDefault="00E9700D" w:rsidP="0031711E">
      <w:r>
        <w:separator/>
      </w:r>
    </w:p>
  </w:endnote>
  <w:endnote w:type="continuationSeparator" w:id="0">
    <w:p w14:paraId="56414DEF" w14:textId="77777777" w:rsidR="00E9700D" w:rsidRDefault="00E9700D" w:rsidP="003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icrosoft YaHei Light">
    <w:panose1 w:val="020B0502040204020203"/>
    <w:charset w:val="86"/>
    <w:family w:val="swiss"/>
    <w:pitch w:val="variable"/>
    <w:sig w:usb0="80000287" w:usb1="28CF001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ensentype AiQingXiF">
    <w:charset w:val="86"/>
    <w:family w:val="auto"/>
    <w:pitch w:val="variable"/>
    <w:sig w:usb0="800002BF" w:usb1="18CF6CFA" w:usb2="00000012" w:usb3="00000000" w:csb0="0004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王漢宗細黑體繁">
    <w:altName w:val="Microsoft JhengHei UI"/>
    <w:charset w:val="88"/>
    <w:family w:val="auto"/>
    <w:pitch w:val="variable"/>
    <w:sig w:usb0="800000E3" w:usb1="38C9787A" w:usb2="00000016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BA709" w14:textId="77777777" w:rsidR="00FB2DC6" w:rsidRDefault="00FB2DC6">
    <w:pPr>
      <w:pStyle w:val="a8"/>
    </w:pPr>
    <w:r w:rsidRPr="00FB2DC6">
      <w:rPr>
        <w:rFonts w:hint="eastAsi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1DE8C8" w14:textId="77777777" w:rsidR="00E9700D" w:rsidRDefault="00E9700D" w:rsidP="0031711E">
      <w:r>
        <w:separator/>
      </w:r>
    </w:p>
  </w:footnote>
  <w:footnote w:type="continuationSeparator" w:id="0">
    <w:p w14:paraId="2214AE1A" w14:textId="77777777" w:rsidR="00E9700D" w:rsidRDefault="00E9700D" w:rsidP="0031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E403B"/>
    <w:multiLevelType w:val="hybridMultilevel"/>
    <w:tmpl w:val="C76AA06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4276ACB"/>
    <w:multiLevelType w:val="hybridMultilevel"/>
    <w:tmpl w:val="415821B2"/>
    <w:lvl w:ilvl="0" w:tplc="2882783C">
      <w:start w:val="1"/>
      <w:numFmt w:val="lowerLetter"/>
      <w:lvlText w:val="(%1)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3642FC"/>
    <w:multiLevelType w:val="hybridMultilevel"/>
    <w:tmpl w:val="522CDBF4"/>
    <w:lvl w:ilvl="0" w:tplc="5E8A33C4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6756262"/>
    <w:multiLevelType w:val="hybridMultilevel"/>
    <w:tmpl w:val="24C632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75F4BF0"/>
    <w:multiLevelType w:val="hybridMultilevel"/>
    <w:tmpl w:val="1220A74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5C351755"/>
    <w:multiLevelType w:val="hybridMultilevel"/>
    <w:tmpl w:val="97647A32"/>
    <w:lvl w:ilvl="0" w:tplc="61A092EC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00A3107"/>
    <w:multiLevelType w:val="hybridMultilevel"/>
    <w:tmpl w:val="23E69DD2"/>
    <w:lvl w:ilvl="0" w:tplc="7AD01696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BE87C97"/>
    <w:multiLevelType w:val="hybridMultilevel"/>
    <w:tmpl w:val="784CA1E0"/>
    <w:lvl w:ilvl="0" w:tplc="76FC2CF2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7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E0NDIyMTU3NDFT0lEKTi0uzszPAykwqwUAiliirywAAAA="/>
  </w:docVars>
  <w:rsids>
    <w:rsidRoot w:val="00BD6955"/>
    <w:rsid w:val="00000625"/>
    <w:rsid w:val="00003EFD"/>
    <w:rsid w:val="00007B25"/>
    <w:rsid w:val="00011BEB"/>
    <w:rsid w:val="00014355"/>
    <w:rsid w:val="0002577A"/>
    <w:rsid w:val="00035F94"/>
    <w:rsid w:val="000531AF"/>
    <w:rsid w:val="0006155E"/>
    <w:rsid w:val="00067FF6"/>
    <w:rsid w:val="00070F8C"/>
    <w:rsid w:val="0007203A"/>
    <w:rsid w:val="00072D20"/>
    <w:rsid w:val="00085EFD"/>
    <w:rsid w:val="00095BB2"/>
    <w:rsid w:val="000962D2"/>
    <w:rsid w:val="000A2B33"/>
    <w:rsid w:val="000A75F5"/>
    <w:rsid w:val="000B67D4"/>
    <w:rsid w:val="000C2019"/>
    <w:rsid w:val="000C3C54"/>
    <w:rsid w:val="000D636A"/>
    <w:rsid w:val="000E2C9C"/>
    <w:rsid w:val="000E457D"/>
    <w:rsid w:val="000E7140"/>
    <w:rsid w:val="000F1174"/>
    <w:rsid w:val="000F1FA6"/>
    <w:rsid w:val="000F2ECC"/>
    <w:rsid w:val="00102A47"/>
    <w:rsid w:val="0011164C"/>
    <w:rsid w:val="00121714"/>
    <w:rsid w:val="00130990"/>
    <w:rsid w:val="00136A10"/>
    <w:rsid w:val="00141FC5"/>
    <w:rsid w:val="00185704"/>
    <w:rsid w:val="00191746"/>
    <w:rsid w:val="0019432A"/>
    <w:rsid w:val="00197385"/>
    <w:rsid w:val="001A407D"/>
    <w:rsid w:val="001A5104"/>
    <w:rsid w:val="001B76E9"/>
    <w:rsid w:val="001C24BC"/>
    <w:rsid w:val="001D33EA"/>
    <w:rsid w:val="001D5C0C"/>
    <w:rsid w:val="001E5FC9"/>
    <w:rsid w:val="001E6FCC"/>
    <w:rsid w:val="00201EE4"/>
    <w:rsid w:val="002159F3"/>
    <w:rsid w:val="002167E4"/>
    <w:rsid w:val="00222FDF"/>
    <w:rsid w:val="002350FE"/>
    <w:rsid w:val="00251D70"/>
    <w:rsid w:val="00254EEA"/>
    <w:rsid w:val="00261FA3"/>
    <w:rsid w:val="002671D7"/>
    <w:rsid w:val="00273664"/>
    <w:rsid w:val="00273C0B"/>
    <w:rsid w:val="002A15C8"/>
    <w:rsid w:val="002B4325"/>
    <w:rsid w:val="002D2FED"/>
    <w:rsid w:val="002E67C6"/>
    <w:rsid w:val="002F4C64"/>
    <w:rsid w:val="0031711E"/>
    <w:rsid w:val="003174A2"/>
    <w:rsid w:val="003250B9"/>
    <w:rsid w:val="0033570C"/>
    <w:rsid w:val="003402A2"/>
    <w:rsid w:val="00345674"/>
    <w:rsid w:val="00353678"/>
    <w:rsid w:val="00355878"/>
    <w:rsid w:val="00357BC2"/>
    <w:rsid w:val="003648F9"/>
    <w:rsid w:val="003719B7"/>
    <w:rsid w:val="00372252"/>
    <w:rsid w:val="0037313C"/>
    <w:rsid w:val="00380EA0"/>
    <w:rsid w:val="00386B28"/>
    <w:rsid w:val="003A3BFA"/>
    <w:rsid w:val="003A50F0"/>
    <w:rsid w:val="003A5A98"/>
    <w:rsid w:val="003C6657"/>
    <w:rsid w:val="003D5824"/>
    <w:rsid w:val="003D7DE3"/>
    <w:rsid w:val="003D7E26"/>
    <w:rsid w:val="003E015C"/>
    <w:rsid w:val="003E6A31"/>
    <w:rsid w:val="00414C03"/>
    <w:rsid w:val="00415A4A"/>
    <w:rsid w:val="00417823"/>
    <w:rsid w:val="00442B8E"/>
    <w:rsid w:val="00446993"/>
    <w:rsid w:val="00456CF0"/>
    <w:rsid w:val="00476537"/>
    <w:rsid w:val="00486C7B"/>
    <w:rsid w:val="00486D9A"/>
    <w:rsid w:val="00490FC1"/>
    <w:rsid w:val="00491959"/>
    <w:rsid w:val="0049311A"/>
    <w:rsid w:val="00494471"/>
    <w:rsid w:val="004967F4"/>
    <w:rsid w:val="004B1AB4"/>
    <w:rsid w:val="004D0572"/>
    <w:rsid w:val="004D120C"/>
    <w:rsid w:val="004E3D5A"/>
    <w:rsid w:val="004E5361"/>
    <w:rsid w:val="004E7E28"/>
    <w:rsid w:val="004F0610"/>
    <w:rsid w:val="004F1B7E"/>
    <w:rsid w:val="004F764F"/>
    <w:rsid w:val="0050017B"/>
    <w:rsid w:val="00506FAF"/>
    <w:rsid w:val="00511000"/>
    <w:rsid w:val="00512441"/>
    <w:rsid w:val="005146A9"/>
    <w:rsid w:val="00535C47"/>
    <w:rsid w:val="005376B1"/>
    <w:rsid w:val="005419A1"/>
    <w:rsid w:val="0054231D"/>
    <w:rsid w:val="0054305A"/>
    <w:rsid w:val="00553939"/>
    <w:rsid w:val="005547C4"/>
    <w:rsid w:val="0056002E"/>
    <w:rsid w:val="00565F01"/>
    <w:rsid w:val="00584209"/>
    <w:rsid w:val="005901F7"/>
    <w:rsid w:val="005949C1"/>
    <w:rsid w:val="005A4514"/>
    <w:rsid w:val="005B0E42"/>
    <w:rsid w:val="005B4A2D"/>
    <w:rsid w:val="005C2A36"/>
    <w:rsid w:val="005C2C11"/>
    <w:rsid w:val="005C3464"/>
    <w:rsid w:val="005C5E67"/>
    <w:rsid w:val="005D1837"/>
    <w:rsid w:val="005E1BA2"/>
    <w:rsid w:val="005E3F93"/>
    <w:rsid w:val="005E4556"/>
    <w:rsid w:val="005E6DAD"/>
    <w:rsid w:val="005E7CDD"/>
    <w:rsid w:val="005F34E7"/>
    <w:rsid w:val="005F7AFB"/>
    <w:rsid w:val="00614954"/>
    <w:rsid w:val="00614CAD"/>
    <w:rsid w:val="0062650D"/>
    <w:rsid w:val="006276E5"/>
    <w:rsid w:val="00633537"/>
    <w:rsid w:val="00636499"/>
    <w:rsid w:val="00644EA5"/>
    <w:rsid w:val="00650CF4"/>
    <w:rsid w:val="00656660"/>
    <w:rsid w:val="00664111"/>
    <w:rsid w:val="00672DFB"/>
    <w:rsid w:val="00674165"/>
    <w:rsid w:val="00674C35"/>
    <w:rsid w:val="00675B4D"/>
    <w:rsid w:val="00681766"/>
    <w:rsid w:val="006932B1"/>
    <w:rsid w:val="00695EFC"/>
    <w:rsid w:val="006A119B"/>
    <w:rsid w:val="006A5082"/>
    <w:rsid w:val="006D0995"/>
    <w:rsid w:val="006D55F1"/>
    <w:rsid w:val="006D5F01"/>
    <w:rsid w:val="006F69D8"/>
    <w:rsid w:val="00714DF9"/>
    <w:rsid w:val="00733FDD"/>
    <w:rsid w:val="00737412"/>
    <w:rsid w:val="00741450"/>
    <w:rsid w:val="00741564"/>
    <w:rsid w:val="007424B8"/>
    <w:rsid w:val="00754901"/>
    <w:rsid w:val="00764028"/>
    <w:rsid w:val="00766FEA"/>
    <w:rsid w:val="007702D8"/>
    <w:rsid w:val="007726C3"/>
    <w:rsid w:val="00780C9C"/>
    <w:rsid w:val="00781FE9"/>
    <w:rsid w:val="0078668F"/>
    <w:rsid w:val="00787242"/>
    <w:rsid w:val="007909C1"/>
    <w:rsid w:val="007A409B"/>
    <w:rsid w:val="007A6BFC"/>
    <w:rsid w:val="007B031A"/>
    <w:rsid w:val="007B0BCA"/>
    <w:rsid w:val="007B226A"/>
    <w:rsid w:val="007B3A2E"/>
    <w:rsid w:val="007C13CD"/>
    <w:rsid w:val="007C7F8F"/>
    <w:rsid w:val="007D02D0"/>
    <w:rsid w:val="007E2150"/>
    <w:rsid w:val="007F4722"/>
    <w:rsid w:val="007F5F7D"/>
    <w:rsid w:val="0081055C"/>
    <w:rsid w:val="008209E5"/>
    <w:rsid w:val="008361A9"/>
    <w:rsid w:val="00837E55"/>
    <w:rsid w:val="00840242"/>
    <w:rsid w:val="00884841"/>
    <w:rsid w:val="0089066D"/>
    <w:rsid w:val="008B6436"/>
    <w:rsid w:val="008C1D05"/>
    <w:rsid w:val="008C684B"/>
    <w:rsid w:val="008E04F3"/>
    <w:rsid w:val="008E6D5C"/>
    <w:rsid w:val="008F4D76"/>
    <w:rsid w:val="00901C2C"/>
    <w:rsid w:val="00925B7D"/>
    <w:rsid w:val="00926D5B"/>
    <w:rsid w:val="00930822"/>
    <w:rsid w:val="00934F62"/>
    <w:rsid w:val="00944804"/>
    <w:rsid w:val="00945947"/>
    <w:rsid w:val="00950027"/>
    <w:rsid w:val="00954E65"/>
    <w:rsid w:val="009622FC"/>
    <w:rsid w:val="00967ADF"/>
    <w:rsid w:val="00971059"/>
    <w:rsid w:val="00971603"/>
    <w:rsid w:val="00972529"/>
    <w:rsid w:val="00972970"/>
    <w:rsid w:val="00984066"/>
    <w:rsid w:val="00985C09"/>
    <w:rsid w:val="009902A3"/>
    <w:rsid w:val="009A2D2B"/>
    <w:rsid w:val="009A4F3C"/>
    <w:rsid w:val="009C2D76"/>
    <w:rsid w:val="009D12D1"/>
    <w:rsid w:val="009D1B11"/>
    <w:rsid w:val="009D4FD7"/>
    <w:rsid w:val="009D702C"/>
    <w:rsid w:val="009F0076"/>
    <w:rsid w:val="00A13727"/>
    <w:rsid w:val="00A149BC"/>
    <w:rsid w:val="00A25917"/>
    <w:rsid w:val="00A26FC7"/>
    <w:rsid w:val="00A300ED"/>
    <w:rsid w:val="00A4283A"/>
    <w:rsid w:val="00A46D8A"/>
    <w:rsid w:val="00A515BB"/>
    <w:rsid w:val="00A56366"/>
    <w:rsid w:val="00A57B1D"/>
    <w:rsid w:val="00A676BE"/>
    <w:rsid w:val="00A7670E"/>
    <w:rsid w:val="00A82E43"/>
    <w:rsid w:val="00A8310C"/>
    <w:rsid w:val="00A83CD4"/>
    <w:rsid w:val="00A924B5"/>
    <w:rsid w:val="00AA1838"/>
    <w:rsid w:val="00AB7A78"/>
    <w:rsid w:val="00AC334A"/>
    <w:rsid w:val="00AC5670"/>
    <w:rsid w:val="00AD31BD"/>
    <w:rsid w:val="00AE0226"/>
    <w:rsid w:val="00AE24E3"/>
    <w:rsid w:val="00AF61CD"/>
    <w:rsid w:val="00B038A0"/>
    <w:rsid w:val="00B05E94"/>
    <w:rsid w:val="00B10F2C"/>
    <w:rsid w:val="00B17019"/>
    <w:rsid w:val="00B22BBA"/>
    <w:rsid w:val="00B54FAF"/>
    <w:rsid w:val="00B67FCB"/>
    <w:rsid w:val="00B80680"/>
    <w:rsid w:val="00B81719"/>
    <w:rsid w:val="00B905BA"/>
    <w:rsid w:val="00BA0678"/>
    <w:rsid w:val="00BA5562"/>
    <w:rsid w:val="00BA7CA6"/>
    <w:rsid w:val="00BC3D97"/>
    <w:rsid w:val="00BC5E94"/>
    <w:rsid w:val="00BD037F"/>
    <w:rsid w:val="00BD5837"/>
    <w:rsid w:val="00BD6955"/>
    <w:rsid w:val="00BE16AA"/>
    <w:rsid w:val="00BF60FF"/>
    <w:rsid w:val="00BF6366"/>
    <w:rsid w:val="00C05616"/>
    <w:rsid w:val="00C14A55"/>
    <w:rsid w:val="00C33392"/>
    <w:rsid w:val="00C36997"/>
    <w:rsid w:val="00C41906"/>
    <w:rsid w:val="00C5271C"/>
    <w:rsid w:val="00C52A1D"/>
    <w:rsid w:val="00C52D55"/>
    <w:rsid w:val="00C562A9"/>
    <w:rsid w:val="00C57FC0"/>
    <w:rsid w:val="00C70F99"/>
    <w:rsid w:val="00C7151F"/>
    <w:rsid w:val="00C722FC"/>
    <w:rsid w:val="00C8029E"/>
    <w:rsid w:val="00C9024D"/>
    <w:rsid w:val="00CB1013"/>
    <w:rsid w:val="00CC28EF"/>
    <w:rsid w:val="00CC347D"/>
    <w:rsid w:val="00CC3F82"/>
    <w:rsid w:val="00CC499B"/>
    <w:rsid w:val="00CD0F4E"/>
    <w:rsid w:val="00CD5125"/>
    <w:rsid w:val="00CD68A5"/>
    <w:rsid w:val="00CE64D6"/>
    <w:rsid w:val="00CF3228"/>
    <w:rsid w:val="00CF3CCB"/>
    <w:rsid w:val="00CF4014"/>
    <w:rsid w:val="00CF6BF6"/>
    <w:rsid w:val="00D0150F"/>
    <w:rsid w:val="00D03295"/>
    <w:rsid w:val="00D04BCC"/>
    <w:rsid w:val="00D054CA"/>
    <w:rsid w:val="00D1353E"/>
    <w:rsid w:val="00D17528"/>
    <w:rsid w:val="00D2353A"/>
    <w:rsid w:val="00D267C2"/>
    <w:rsid w:val="00D30B3A"/>
    <w:rsid w:val="00D3218B"/>
    <w:rsid w:val="00D351C9"/>
    <w:rsid w:val="00D540C9"/>
    <w:rsid w:val="00D55489"/>
    <w:rsid w:val="00D63F90"/>
    <w:rsid w:val="00D709ED"/>
    <w:rsid w:val="00D74A0A"/>
    <w:rsid w:val="00D76F26"/>
    <w:rsid w:val="00D82672"/>
    <w:rsid w:val="00D85AB6"/>
    <w:rsid w:val="00D955D1"/>
    <w:rsid w:val="00D97686"/>
    <w:rsid w:val="00DB5BB7"/>
    <w:rsid w:val="00DB6E2E"/>
    <w:rsid w:val="00DC161B"/>
    <w:rsid w:val="00DC6660"/>
    <w:rsid w:val="00DD027B"/>
    <w:rsid w:val="00DE5E37"/>
    <w:rsid w:val="00DF5804"/>
    <w:rsid w:val="00DF5EE4"/>
    <w:rsid w:val="00DF66FB"/>
    <w:rsid w:val="00DF78B3"/>
    <w:rsid w:val="00E108AD"/>
    <w:rsid w:val="00E117CC"/>
    <w:rsid w:val="00E14C27"/>
    <w:rsid w:val="00E2233A"/>
    <w:rsid w:val="00E40173"/>
    <w:rsid w:val="00E44101"/>
    <w:rsid w:val="00E509AD"/>
    <w:rsid w:val="00E65420"/>
    <w:rsid w:val="00E66B6B"/>
    <w:rsid w:val="00E728C2"/>
    <w:rsid w:val="00E75929"/>
    <w:rsid w:val="00E85279"/>
    <w:rsid w:val="00E91E6F"/>
    <w:rsid w:val="00E93F46"/>
    <w:rsid w:val="00E958E5"/>
    <w:rsid w:val="00E9700D"/>
    <w:rsid w:val="00EA5488"/>
    <w:rsid w:val="00EC06C9"/>
    <w:rsid w:val="00ED159B"/>
    <w:rsid w:val="00EE1518"/>
    <w:rsid w:val="00EE476A"/>
    <w:rsid w:val="00EE6AA3"/>
    <w:rsid w:val="00EF6453"/>
    <w:rsid w:val="00EF6ABB"/>
    <w:rsid w:val="00EF76F8"/>
    <w:rsid w:val="00F109D7"/>
    <w:rsid w:val="00F1489C"/>
    <w:rsid w:val="00F20F65"/>
    <w:rsid w:val="00F233B6"/>
    <w:rsid w:val="00F2748C"/>
    <w:rsid w:val="00F30C97"/>
    <w:rsid w:val="00F31D44"/>
    <w:rsid w:val="00F331D4"/>
    <w:rsid w:val="00F34698"/>
    <w:rsid w:val="00F412AA"/>
    <w:rsid w:val="00F46556"/>
    <w:rsid w:val="00F5088E"/>
    <w:rsid w:val="00F53534"/>
    <w:rsid w:val="00F61E1E"/>
    <w:rsid w:val="00F6543E"/>
    <w:rsid w:val="00F658BA"/>
    <w:rsid w:val="00F66C71"/>
    <w:rsid w:val="00F8449F"/>
    <w:rsid w:val="00F90BBC"/>
    <w:rsid w:val="00F913F4"/>
    <w:rsid w:val="00FA0507"/>
    <w:rsid w:val="00FA2C14"/>
    <w:rsid w:val="00FB2DC6"/>
    <w:rsid w:val="00FB563B"/>
    <w:rsid w:val="00FC017A"/>
    <w:rsid w:val="00FC09EF"/>
    <w:rsid w:val="00FC1B0B"/>
    <w:rsid w:val="00FD7B85"/>
    <w:rsid w:val="00FE066E"/>
    <w:rsid w:val="00FE127C"/>
    <w:rsid w:val="00FF04E6"/>
    <w:rsid w:val="00FF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08B51B"/>
  <w15:docId w15:val="{25690F17-E765-402B-A7F4-09DBEC04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657"/>
    <w:pPr>
      <w:widowControl w:val="0"/>
    </w:pPr>
  </w:style>
  <w:style w:type="paragraph" w:styleId="1">
    <w:name w:val="heading 1"/>
    <w:basedOn w:val="a"/>
    <w:link w:val="10"/>
    <w:uiPriority w:val="1"/>
    <w:qFormat/>
    <w:rsid w:val="00BD6955"/>
    <w:pPr>
      <w:ind w:left="138"/>
      <w:outlineLvl w:val="0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BD6955"/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a3">
    <w:name w:val="Body Text"/>
    <w:basedOn w:val="a"/>
    <w:link w:val="a4"/>
    <w:uiPriority w:val="1"/>
    <w:qFormat/>
    <w:rsid w:val="00BD6955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4">
    <w:name w:val="本文 字元"/>
    <w:basedOn w:val="a0"/>
    <w:link w:val="a3"/>
    <w:uiPriority w:val="1"/>
    <w:rsid w:val="00BD6955"/>
    <w:rPr>
      <w:rFonts w:ascii="Times New Roman" w:eastAsia="Times New Roman" w:hAnsi="Times New Roman"/>
      <w:b/>
      <w:bCs/>
      <w:kern w:val="0"/>
      <w:szCs w:val="24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BD6955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D6955"/>
    <w:rPr>
      <w:kern w:val="0"/>
      <w:sz w:val="22"/>
      <w:lang w:eastAsia="en-US"/>
    </w:rPr>
  </w:style>
  <w:style w:type="table" w:styleId="a5">
    <w:name w:val="Table Grid"/>
    <w:basedOn w:val="a1"/>
    <w:uiPriority w:val="59"/>
    <w:rsid w:val="00BD6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D6955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eastAsia="en-US"/>
    </w:rPr>
  </w:style>
  <w:style w:type="character" w:customStyle="1" w:styleId="a7">
    <w:name w:val="頁首 字元"/>
    <w:basedOn w:val="a0"/>
    <w:link w:val="a6"/>
    <w:uiPriority w:val="99"/>
    <w:rsid w:val="00BD6955"/>
    <w:rPr>
      <w:kern w:val="0"/>
      <w:sz w:val="20"/>
      <w:szCs w:val="20"/>
      <w:lang w:eastAsia="en-US"/>
    </w:rPr>
  </w:style>
  <w:style w:type="paragraph" w:styleId="a8">
    <w:name w:val="footer"/>
    <w:basedOn w:val="a"/>
    <w:link w:val="a9"/>
    <w:uiPriority w:val="99"/>
    <w:unhideWhenUsed/>
    <w:rsid w:val="00317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711E"/>
    <w:rPr>
      <w:sz w:val="20"/>
      <w:szCs w:val="20"/>
    </w:rPr>
  </w:style>
  <w:style w:type="character" w:styleId="aa">
    <w:name w:val="Hyperlink"/>
    <w:basedOn w:val="a0"/>
    <w:uiPriority w:val="99"/>
    <w:unhideWhenUsed/>
    <w:rsid w:val="00A57B1D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014355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261FA3"/>
    <w:rPr>
      <w:sz w:val="20"/>
      <w:szCs w:val="20"/>
    </w:rPr>
  </w:style>
  <w:style w:type="character" w:customStyle="1" w:styleId="ad">
    <w:name w:val="章節附註文字 字元"/>
    <w:basedOn w:val="a0"/>
    <w:link w:val="ac"/>
    <w:uiPriority w:val="99"/>
    <w:semiHidden/>
    <w:rsid w:val="00261FA3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261FA3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5C2A36"/>
    <w:rPr>
      <w:sz w:val="20"/>
      <w:szCs w:val="20"/>
    </w:rPr>
  </w:style>
  <w:style w:type="character" w:customStyle="1" w:styleId="af0">
    <w:name w:val="註腳文字 字元"/>
    <w:basedOn w:val="a0"/>
    <w:link w:val="af"/>
    <w:uiPriority w:val="99"/>
    <w:semiHidden/>
    <w:rsid w:val="005C2A36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5C2A36"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5430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4305A"/>
    <w:rPr>
      <w:rFonts w:asciiTheme="majorHAnsi" w:eastAsiaTheme="majorEastAsia" w:hAnsiTheme="majorHAnsi" w:cstheme="majorBidi"/>
      <w:sz w:val="18"/>
      <w:szCs w:val="18"/>
    </w:rPr>
  </w:style>
  <w:style w:type="paragraph" w:styleId="af4">
    <w:name w:val="No Spacing"/>
    <w:uiPriority w:val="1"/>
    <w:qFormat/>
    <w:rsid w:val="00930822"/>
    <w:pPr>
      <w:widowControl w:val="0"/>
    </w:pPr>
  </w:style>
  <w:style w:type="paragraph" w:styleId="af5">
    <w:name w:val="caption"/>
    <w:basedOn w:val="a"/>
    <w:next w:val="a"/>
    <w:uiPriority w:val="35"/>
    <w:unhideWhenUsed/>
    <w:qFormat/>
    <w:rsid w:val="00930822"/>
    <w:rPr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A25917"/>
    <w:rPr>
      <w:color w:val="800080" w:themeColor="followedHyperlink"/>
      <w:u w:val="single"/>
    </w:rPr>
  </w:style>
  <w:style w:type="paragraph" w:styleId="af7">
    <w:name w:val="Revision"/>
    <w:hidden/>
    <w:uiPriority w:val="99"/>
    <w:semiHidden/>
    <w:rsid w:val="00456C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0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23@emsd.gov.h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energysaving.gov.hk/esc2023/en/charte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ergysaving.gov.hk/esc2023/tc/charter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BB129-9A79-4E8F-83F2-7FDA13477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705</Words>
  <Characters>4025</Characters>
  <Application>Microsoft Office Word</Application>
  <DocSecurity>0</DocSecurity>
  <Lines>33</Lines>
  <Paragraphs>9</Paragraphs>
  <ScaleCrop>false</ScaleCrop>
  <Company>Hewlett-Packard Company</Company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(Energy)</dc:creator>
  <cp:lastModifiedBy>Mr YAU Ka Po 邱家寶</cp:lastModifiedBy>
  <cp:revision>20</cp:revision>
  <cp:lastPrinted>2022-10-24T07:16:00Z</cp:lastPrinted>
  <dcterms:created xsi:type="dcterms:W3CDTF">2022-12-29T06:17:00Z</dcterms:created>
  <dcterms:modified xsi:type="dcterms:W3CDTF">2023-02-0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f33c0fef7e46dad22d14d67683d581c257f39bcd06d5c689d82756607177c</vt:lpwstr>
  </property>
</Properties>
</file>